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12457" w:rsidRPr="00103749" w:rsidRDefault="008D64AE" w:rsidP="00212457">
      <w:pPr>
        <w:framePr w:hSpace="180" w:wrap="auto" w:vAnchor="text" w:hAnchor="page" w:x="1435" w:y="1"/>
        <w:jc w:val="center"/>
        <w:rPr>
          <w:rFonts w:ascii="TH SarabunIT๙" w:hAnsi="TH SarabunIT๙" w:cs="TH SarabunIT๙"/>
          <w:sz w:val="32"/>
          <w:szCs w:val="32"/>
        </w:rPr>
      </w:pPr>
      <w:r w:rsidRPr="00103749">
        <w:rPr>
          <w:rFonts w:ascii="TH SarabunIT๙" w:hAnsi="TH SarabunIT๙" w:cs="TH SarabunIT๙"/>
          <w:noProof/>
        </w:rPr>
        <w:drawing>
          <wp:inline distT="0" distB="0" distL="0" distR="0">
            <wp:extent cx="820420" cy="880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420" cy="88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2457" w:rsidRPr="00103749" w:rsidRDefault="00212457" w:rsidP="00212457">
      <w:pPr>
        <w:tabs>
          <w:tab w:val="left" w:pos="1080"/>
        </w:tabs>
        <w:rPr>
          <w:rFonts w:ascii="TH SarabunIT๙" w:hAnsi="TH SarabunIT๙" w:cs="TH SarabunIT๙"/>
          <w:b/>
          <w:bCs/>
          <w:sz w:val="34"/>
          <w:szCs w:val="34"/>
          <w:cs/>
        </w:rPr>
      </w:pPr>
    </w:p>
    <w:p w:rsidR="00212457" w:rsidRPr="00103749" w:rsidRDefault="00212457" w:rsidP="00212457">
      <w:pPr>
        <w:tabs>
          <w:tab w:val="left" w:pos="1080"/>
        </w:tabs>
        <w:rPr>
          <w:rFonts w:ascii="TH SarabunIT๙" w:hAnsi="TH SarabunIT๙" w:cs="TH SarabunIT๙"/>
          <w:b/>
          <w:bCs/>
          <w:sz w:val="34"/>
          <w:szCs w:val="34"/>
        </w:rPr>
      </w:pPr>
      <w:r w:rsidRPr="00103749">
        <w:rPr>
          <w:rFonts w:ascii="TH SarabunIT๙" w:hAnsi="TH SarabunIT๙" w:cs="TH SarabunIT๙"/>
          <w:b/>
          <w:bCs/>
          <w:sz w:val="34"/>
          <w:szCs w:val="34"/>
        </w:rPr>
        <w:tab/>
        <w:t xml:space="preserve">    </w:t>
      </w:r>
    </w:p>
    <w:p w:rsidR="00212457" w:rsidRPr="00103749" w:rsidRDefault="00212457" w:rsidP="00212457">
      <w:pPr>
        <w:tabs>
          <w:tab w:val="left" w:pos="1080"/>
        </w:tabs>
        <w:rPr>
          <w:rFonts w:ascii="TH SarabunIT๙" w:hAnsi="TH SarabunIT๙" w:cs="TH SarabunIT๙"/>
          <w:b/>
          <w:bCs/>
          <w:sz w:val="60"/>
          <w:szCs w:val="60"/>
        </w:rPr>
      </w:pPr>
      <w:r w:rsidRPr="00103749">
        <w:rPr>
          <w:rFonts w:ascii="TH SarabunIT๙" w:hAnsi="TH SarabunIT๙" w:cs="TH SarabunIT๙"/>
          <w:b/>
          <w:bCs/>
          <w:sz w:val="32"/>
          <w:szCs w:val="32"/>
        </w:rPr>
        <w:t xml:space="preserve">                              </w:t>
      </w:r>
      <w:r w:rsidRPr="00103749">
        <w:rPr>
          <w:rFonts w:ascii="TH SarabunIT๙" w:hAnsi="TH SarabunIT๙" w:cs="TH SarabunIT๙"/>
          <w:b/>
          <w:bCs/>
          <w:sz w:val="60"/>
          <w:szCs w:val="60"/>
          <w:cs/>
        </w:rPr>
        <w:t>บันทึกข้อความ</w:t>
      </w:r>
    </w:p>
    <w:p w:rsidR="00212457" w:rsidRPr="00103749" w:rsidRDefault="00212457" w:rsidP="00212457">
      <w:pPr>
        <w:tabs>
          <w:tab w:val="left" w:pos="1080"/>
        </w:tabs>
        <w:jc w:val="both"/>
        <w:rPr>
          <w:rFonts w:ascii="TH SarabunIT๙" w:hAnsi="TH SarabunIT๙" w:cs="TH SarabunIT๙"/>
          <w:b/>
          <w:bCs/>
          <w:spacing w:val="4"/>
          <w:sz w:val="4"/>
          <w:szCs w:val="4"/>
        </w:rPr>
      </w:pPr>
    </w:p>
    <w:p w:rsidR="00212457" w:rsidRPr="00103749" w:rsidRDefault="00212457" w:rsidP="00212457">
      <w:pPr>
        <w:tabs>
          <w:tab w:val="left" w:pos="1080"/>
        </w:tabs>
        <w:spacing w:line="276" w:lineRule="auto"/>
        <w:jc w:val="both"/>
        <w:rPr>
          <w:rFonts w:ascii="TH SarabunIT๙" w:hAnsi="TH SarabunIT๙" w:cs="TH SarabunIT๙" w:hint="cs"/>
          <w:spacing w:val="8"/>
          <w:sz w:val="32"/>
          <w:szCs w:val="32"/>
          <w:cs/>
        </w:rPr>
      </w:pPr>
      <w:r w:rsidRPr="00103749">
        <w:rPr>
          <w:rFonts w:ascii="TH SarabunIT๙" w:hAnsi="TH SarabunIT๙" w:cs="TH SarabunIT๙"/>
          <w:b/>
          <w:bCs/>
          <w:spacing w:val="8"/>
          <w:sz w:val="32"/>
          <w:szCs w:val="32"/>
          <w:cs/>
        </w:rPr>
        <w:t>ส่วนราชการ</w:t>
      </w:r>
      <w:r w:rsidRPr="00103749">
        <w:rPr>
          <w:rFonts w:ascii="TH SarabunIT๙" w:hAnsi="TH SarabunIT๙" w:cs="TH SarabunIT๙"/>
          <w:spacing w:val="8"/>
          <w:sz w:val="32"/>
          <w:szCs w:val="32"/>
        </w:rPr>
        <w:t xml:space="preserve">  </w:t>
      </w:r>
      <w:r w:rsidR="0088272E">
        <w:rPr>
          <w:rFonts w:ascii="TH SarabunIT๙" w:hAnsi="TH SarabunIT๙" w:cs="TH SarabunIT๙"/>
          <w:spacing w:val="8"/>
          <w:sz w:val="32"/>
          <w:szCs w:val="32"/>
        </w:rPr>
        <w:t>………………………………………………………………………………….</w:t>
      </w:r>
      <w:r w:rsidRPr="00103749">
        <w:rPr>
          <w:rFonts w:ascii="TH SarabunIT๙" w:hAnsi="TH SarabunIT๙" w:cs="TH SarabunIT๙"/>
          <w:spacing w:val="8"/>
          <w:sz w:val="32"/>
          <w:szCs w:val="32"/>
          <w:cs/>
        </w:rPr>
        <w:tab/>
      </w:r>
      <w:r w:rsidRPr="00103749">
        <w:rPr>
          <w:rFonts w:ascii="TH SarabunIT๙" w:hAnsi="TH SarabunIT๙" w:cs="TH SarabunIT๙"/>
          <w:b/>
          <w:bCs/>
          <w:spacing w:val="8"/>
          <w:sz w:val="32"/>
          <w:szCs w:val="32"/>
          <w:cs/>
        </w:rPr>
        <w:t>โทร.</w:t>
      </w:r>
      <w:r w:rsidRPr="00103749">
        <w:rPr>
          <w:rFonts w:ascii="TH SarabunIT๙" w:hAnsi="TH SarabunIT๙" w:cs="TH SarabunIT๙"/>
          <w:spacing w:val="8"/>
          <w:sz w:val="32"/>
          <w:szCs w:val="32"/>
          <w:cs/>
        </w:rPr>
        <w:t xml:space="preserve"> </w:t>
      </w:r>
      <w:r w:rsidR="0088272E">
        <w:rPr>
          <w:rFonts w:ascii="TH SarabunIT๙" w:hAnsi="TH SarabunIT๙" w:cs="TH SarabunIT๙" w:hint="cs"/>
          <w:spacing w:val="8"/>
          <w:sz w:val="32"/>
          <w:szCs w:val="32"/>
          <w:cs/>
        </w:rPr>
        <w:t>............................</w:t>
      </w:r>
    </w:p>
    <w:p w:rsidR="00212457" w:rsidRPr="00103749" w:rsidRDefault="00212457" w:rsidP="00212457">
      <w:pPr>
        <w:tabs>
          <w:tab w:val="left" w:pos="1080"/>
          <w:tab w:val="left" w:pos="3780"/>
        </w:tabs>
        <w:spacing w:line="276" w:lineRule="auto"/>
        <w:jc w:val="both"/>
        <w:rPr>
          <w:rFonts w:ascii="TH SarabunIT๙" w:hAnsi="TH SarabunIT๙" w:cs="TH SarabunIT๙" w:hint="cs"/>
          <w:spacing w:val="8"/>
          <w:sz w:val="32"/>
          <w:szCs w:val="32"/>
          <w:cs/>
        </w:rPr>
      </w:pPr>
      <w:r w:rsidRPr="00103749">
        <w:rPr>
          <w:rFonts w:ascii="TH SarabunIT๙" w:hAnsi="TH SarabunIT๙" w:cs="TH SarabunIT๙"/>
          <w:b/>
          <w:bCs/>
          <w:spacing w:val="8"/>
          <w:sz w:val="32"/>
          <w:szCs w:val="32"/>
          <w:cs/>
        </w:rPr>
        <w:t>ที่</w:t>
      </w:r>
      <w:r w:rsidRPr="00103749">
        <w:rPr>
          <w:rFonts w:ascii="TH SarabunIT๙" w:hAnsi="TH SarabunIT๙" w:cs="TH SarabunIT๙"/>
          <w:spacing w:val="8"/>
          <w:sz w:val="32"/>
          <w:szCs w:val="32"/>
        </w:rPr>
        <w:t xml:space="preserve">   </w:t>
      </w:r>
      <w:r w:rsidR="0088272E">
        <w:rPr>
          <w:rFonts w:ascii="TH SarabunIT๙" w:hAnsi="TH SarabunIT๙" w:cs="TH SarabunIT๙" w:hint="cs"/>
          <w:spacing w:val="8"/>
          <w:sz w:val="32"/>
          <w:szCs w:val="32"/>
          <w:cs/>
        </w:rPr>
        <w:t>........................................................................</w:t>
      </w:r>
      <w:r w:rsidR="0088272E">
        <w:rPr>
          <w:rFonts w:ascii="TH SarabunIT๙" w:hAnsi="TH SarabunIT๙" w:cs="TH SarabunIT๙"/>
          <w:spacing w:val="8"/>
          <w:sz w:val="32"/>
          <w:szCs w:val="32"/>
          <w:cs/>
        </w:rPr>
        <w:tab/>
      </w:r>
      <w:r w:rsidRPr="00103749">
        <w:rPr>
          <w:rFonts w:ascii="TH SarabunIT๙" w:hAnsi="TH SarabunIT๙" w:cs="TH SarabunIT๙"/>
          <w:b/>
          <w:bCs/>
          <w:spacing w:val="8"/>
          <w:sz w:val="32"/>
          <w:szCs w:val="32"/>
          <w:cs/>
        </w:rPr>
        <w:t xml:space="preserve">วันที่ </w:t>
      </w:r>
      <w:r w:rsidR="0088272E" w:rsidRPr="0088272E">
        <w:rPr>
          <w:rFonts w:ascii="TH SarabunIT๙" w:hAnsi="TH SarabunIT๙" w:cs="TH SarabunIT๙" w:hint="cs"/>
          <w:spacing w:val="8"/>
          <w:sz w:val="32"/>
          <w:szCs w:val="32"/>
          <w:cs/>
        </w:rPr>
        <w:t>.........................................</w:t>
      </w:r>
    </w:p>
    <w:p w:rsidR="00212457" w:rsidRDefault="00212457" w:rsidP="001E01B1">
      <w:pPr>
        <w:pStyle w:val="NormalWeb"/>
        <w:ind w:left="720" w:hanging="720"/>
        <w:jc w:val="thaiDistribute"/>
        <w:rPr>
          <w:rFonts w:ascii="TH SarabunIT๙" w:hAnsi="TH SarabunIT๙" w:cs="TH SarabunIT๙"/>
          <w:spacing w:val="8"/>
          <w:sz w:val="32"/>
          <w:szCs w:val="32"/>
        </w:rPr>
      </w:pPr>
      <w:r w:rsidRPr="00103749">
        <w:rPr>
          <w:rFonts w:ascii="TH SarabunIT๙" w:hAnsi="TH SarabunIT๙" w:cs="TH SarabunIT๙"/>
          <w:b/>
          <w:bCs/>
          <w:spacing w:val="8"/>
          <w:sz w:val="32"/>
          <w:szCs w:val="32"/>
          <w:cs/>
        </w:rPr>
        <w:t>เรื่อง</w:t>
      </w:r>
      <w:r w:rsidRPr="00103749">
        <w:rPr>
          <w:rFonts w:ascii="TH SarabunIT๙" w:hAnsi="TH SarabunIT๙" w:cs="TH SarabunIT๙"/>
          <w:b/>
          <w:bCs/>
          <w:spacing w:val="8"/>
          <w:sz w:val="32"/>
          <w:szCs w:val="32"/>
          <w:cs/>
        </w:rPr>
        <w:tab/>
      </w:r>
      <w:r w:rsidR="00CA1F45">
        <w:rPr>
          <w:rFonts w:ascii="TH SarabunIT๙" w:hAnsi="TH SarabunIT๙" w:cs="TH SarabunIT๙" w:hint="cs"/>
          <w:spacing w:val="8"/>
          <w:sz w:val="32"/>
          <w:szCs w:val="32"/>
          <w:cs/>
        </w:rPr>
        <w:t>ขอยื่น</w:t>
      </w:r>
      <w:r w:rsidR="0088272E">
        <w:rPr>
          <w:rFonts w:ascii="TH SarabunIT๙" w:hAnsi="TH SarabunIT๙" w:cs="TH SarabunIT๙" w:hint="cs"/>
          <w:spacing w:val="8"/>
          <w:sz w:val="32"/>
          <w:szCs w:val="32"/>
          <w:cs/>
        </w:rPr>
        <w:t>จดทะเบียนสิทธิบัตร</w:t>
      </w:r>
      <w:r w:rsidR="0088272E">
        <w:rPr>
          <w:rFonts w:ascii="TH SarabunIT๙" w:hAnsi="TH SarabunIT๙" w:cs="TH SarabunIT๙"/>
          <w:spacing w:val="8"/>
          <w:sz w:val="32"/>
          <w:szCs w:val="32"/>
        </w:rPr>
        <w:t>/</w:t>
      </w:r>
      <w:r w:rsidR="0088272E">
        <w:rPr>
          <w:rFonts w:ascii="TH SarabunIT๙" w:hAnsi="TH SarabunIT๙" w:cs="TH SarabunIT๙" w:hint="cs"/>
          <w:spacing w:val="8"/>
          <w:sz w:val="32"/>
          <w:szCs w:val="32"/>
          <w:cs/>
        </w:rPr>
        <w:t>อนุสิทธิบัตร</w:t>
      </w:r>
      <w:r w:rsidRPr="00103749">
        <w:rPr>
          <w:rFonts w:ascii="TH SarabunIT๙" w:hAnsi="TH SarabunIT๙" w:cs="TH SarabunIT๙"/>
          <w:spacing w:val="8"/>
          <w:sz w:val="24"/>
          <w:szCs w:val="24"/>
        </w:rPr>
        <w:t xml:space="preserve"> </w:t>
      </w:r>
    </w:p>
    <w:p w:rsidR="00553B08" w:rsidRPr="00553B08" w:rsidRDefault="00553B08" w:rsidP="00553B08">
      <w:pPr>
        <w:pStyle w:val="NormalWeb"/>
        <w:spacing w:before="0" w:beforeAutospacing="0" w:after="0" w:afterAutospacing="0"/>
        <w:ind w:left="720" w:hanging="720"/>
        <w:jc w:val="thaiDistribute"/>
        <w:rPr>
          <w:rFonts w:ascii="TH SarabunIT๙" w:hAnsi="TH SarabunIT๙" w:cs="TH SarabunIT๙" w:hint="cs"/>
          <w:spacing w:val="8"/>
          <w:sz w:val="24"/>
          <w:szCs w:val="24"/>
        </w:rPr>
      </w:pPr>
    </w:p>
    <w:p w:rsidR="00212457" w:rsidRPr="00103749" w:rsidRDefault="00212457" w:rsidP="00212457">
      <w:pPr>
        <w:pStyle w:val="Heading2"/>
        <w:jc w:val="left"/>
        <w:rPr>
          <w:rFonts w:ascii="TH SarabunIT๙" w:hAnsi="TH SarabunIT๙" w:cs="TH SarabunIT๙"/>
          <w:spacing w:val="6"/>
        </w:rPr>
      </w:pPr>
      <w:r w:rsidRPr="00103749">
        <w:rPr>
          <w:rFonts w:ascii="TH SarabunIT๙" w:hAnsi="TH SarabunIT๙" w:cs="TH SarabunIT๙"/>
          <w:spacing w:val="6"/>
          <w:cs/>
        </w:rPr>
        <w:t xml:space="preserve">เรียน    </w:t>
      </w:r>
      <w:r w:rsidR="00BC63EF">
        <w:rPr>
          <w:rFonts w:ascii="TH SarabunIT๙" w:hAnsi="TH SarabunIT๙" w:cs="TH SarabunIT๙" w:hint="cs"/>
          <w:spacing w:val="6"/>
          <w:cs/>
        </w:rPr>
        <w:t>อธิการบดี</w:t>
      </w:r>
    </w:p>
    <w:p w:rsidR="00212457" w:rsidRDefault="00212457" w:rsidP="00212457">
      <w:pPr>
        <w:rPr>
          <w:rFonts w:ascii="TH SarabunPSK" w:hAnsi="TH SarabunPSK" w:cs="TH SarabunPSK"/>
          <w:sz w:val="32"/>
          <w:szCs w:val="32"/>
        </w:rPr>
      </w:pPr>
    </w:p>
    <w:p w:rsidR="003F2FF0" w:rsidRDefault="003F2FF0" w:rsidP="003F2FF0">
      <w:pPr>
        <w:ind w:firstLine="113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ด้วย ....................................... </w:t>
      </w:r>
      <w:r w:rsidRPr="00B7206F">
        <w:rPr>
          <w:rFonts w:ascii="TH SarabunPSK" w:hAnsi="TH SarabunPSK" w:cs="TH SarabunPSK" w:hint="cs"/>
          <w:color w:val="0070C0"/>
          <w:sz w:val="32"/>
          <w:szCs w:val="32"/>
          <w:cs/>
        </w:rPr>
        <w:t>(ชื่อผู้ประดิษฐ์</w:t>
      </w:r>
      <w:r w:rsidRPr="00B7206F">
        <w:rPr>
          <w:rFonts w:ascii="TH SarabunPSK" w:hAnsi="TH SarabunPSK" w:cs="TH SarabunPSK"/>
          <w:color w:val="0070C0"/>
          <w:sz w:val="32"/>
          <w:szCs w:val="32"/>
        </w:rPr>
        <w:t>/</w:t>
      </w:r>
      <w:r w:rsidRPr="00B7206F">
        <w:rPr>
          <w:rFonts w:ascii="TH SarabunPSK" w:hAnsi="TH SarabunPSK" w:cs="TH SarabunPSK" w:hint="cs"/>
          <w:color w:val="0070C0"/>
          <w:sz w:val="32"/>
          <w:szCs w:val="32"/>
          <w:cs/>
        </w:rPr>
        <w:t>นักวิจัยทุกท่าน)</w:t>
      </w:r>
      <w:r>
        <w:rPr>
          <w:rFonts w:ascii="TH SarabunPSK" w:hAnsi="TH SarabunPSK" w:cs="TH SarabunPSK"/>
          <w:sz w:val="32"/>
          <w:szCs w:val="32"/>
        </w:rPr>
        <w:t xml:space="preserve"> ………………………………………… </w:t>
      </w:r>
      <w:r>
        <w:rPr>
          <w:rFonts w:ascii="TH SarabunPSK" w:hAnsi="TH SarabunPSK" w:cs="TH SarabunPSK" w:hint="cs"/>
          <w:sz w:val="32"/>
          <w:szCs w:val="32"/>
          <w:cs/>
        </w:rPr>
        <w:t>สังกัด ......................................</w:t>
      </w:r>
      <w:r w:rsidR="00F45872">
        <w:rPr>
          <w:rFonts w:ascii="TH SarabunPSK" w:hAnsi="TH SarabunPSK" w:cs="TH SarabunPSK" w:hint="cs"/>
          <w:sz w:val="32"/>
          <w:szCs w:val="32"/>
          <w:cs/>
        </w:rPr>
        <w:t xml:space="preserve">................. </w:t>
      </w:r>
      <w:r w:rsidR="00E73840">
        <w:rPr>
          <w:rFonts w:ascii="TH SarabunPSK" w:hAnsi="TH SarabunPSK" w:cs="TH SarabunPSK" w:hint="cs"/>
          <w:sz w:val="32"/>
          <w:szCs w:val="32"/>
          <w:cs/>
        </w:rPr>
        <w:t xml:space="preserve">ได้ทำการวิจัยและพัฒนาผลงาน เรื่อง </w:t>
      </w:r>
      <w:r w:rsidR="00732A70">
        <w:rPr>
          <w:rFonts w:ascii="TH SarabunPSK" w:hAnsi="TH SarabunPSK" w:cs="TH SarabunPSK" w:hint="cs"/>
          <w:sz w:val="32"/>
          <w:szCs w:val="32"/>
          <w:cs/>
        </w:rPr>
        <w:t>“</w:t>
      </w:r>
      <w:r w:rsidR="00E73840">
        <w:rPr>
          <w:rFonts w:ascii="TH SarabunPSK" w:hAnsi="TH SarabunPSK" w:cs="TH SarabunPSK" w:hint="cs"/>
          <w:sz w:val="32"/>
          <w:szCs w:val="32"/>
          <w:cs/>
        </w:rPr>
        <w:t>.......................................</w:t>
      </w:r>
    </w:p>
    <w:p w:rsidR="00AC337B" w:rsidRDefault="00E73840" w:rsidP="00E7384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</w:t>
      </w:r>
      <w:r w:rsidR="00732A70">
        <w:rPr>
          <w:rFonts w:ascii="TH SarabunPSK" w:hAnsi="TH SarabunPSK" w:cs="TH SarabunPSK" w:hint="cs"/>
          <w:sz w:val="32"/>
          <w:szCs w:val="32"/>
          <w:cs/>
        </w:rPr>
        <w:t>”</w:t>
      </w:r>
      <w:r w:rsidR="00AC337B">
        <w:rPr>
          <w:rFonts w:ascii="TH SarabunPSK" w:hAnsi="TH SarabunPSK" w:cs="TH SarabunPSK" w:hint="cs"/>
          <w:sz w:val="32"/>
          <w:szCs w:val="32"/>
          <w:cs/>
        </w:rPr>
        <w:t xml:space="preserve"> จากแหล่งทุน ...................................................</w:t>
      </w:r>
    </w:p>
    <w:p w:rsidR="001A0F47" w:rsidRDefault="00E73840" w:rsidP="00E7384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มีความประสงค์ที่จะนำผลงานดังกล่าว</w:t>
      </w:r>
      <w:r w:rsidR="00AC337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32A70">
        <w:rPr>
          <w:rFonts w:ascii="TH SarabunPSK" w:hAnsi="TH SarabunPSK" w:cs="TH SarabunPSK" w:hint="cs"/>
          <w:sz w:val="32"/>
          <w:szCs w:val="32"/>
          <w:cs/>
        </w:rPr>
        <w:t>ขอ</w:t>
      </w:r>
      <w:r>
        <w:rPr>
          <w:rFonts w:ascii="TH SarabunPSK" w:hAnsi="TH SarabunPSK" w:cs="TH SarabunPSK" w:hint="cs"/>
          <w:sz w:val="32"/>
          <w:szCs w:val="32"/>
          <w:cs/>
        </w:rPr>
        <w:t>ยื่นจด</w:t>
      </w:r>
      <w:r>
        <w:rPr>
          <w:rFonts w:ascii="TH SarabunIT๙" w:hAnsi="TH SarabunIT๙" w:cs="TH SarabunIT๙" w:hint="cs"/>
          <w:spacing w:val="8"/>
          <w:sz w:val="32"/>
          <w:szCs w:val="32"/>
          <w:cs/>
        </w:rPr>
        <w:t>ทะเบียน</w:t>
      </w:r>
      <w:r>
        <w:rPr>
          <w:rFonts w:ascii="TH SarabunIT๙" w:hAnsi="TH SarabunIT๙" w:cs="TH SarabunIT๙" w:hint="cs"/>
          <w:spacing w:val="8"/>
          <w:sz w:val="32"/>
          <w:szCs w:val="32"/>
          <w:cs/>
        </w:rPr>
        <w:t xml:space="preserve"> ............</w:t>
      </w:r>
      <w:r w:rsidR="001643EA" w:rsidRPr="00B7206F">
        <w:rPr>
          <w:rFonts w:ascii="TH SarabunIT๙" w:hAnsi="TH SarabunIT๙" w:cs="TH SarabunIT๙" w:hint="cs"/>
          <w:color w:val="0070C0"/>
          <w:spacing w:val="8"/>
          <w:sz w:val="32"/>
          <w:szCs w:val="32"/>
          <w:cs/>
        </w:rPr>
        <w:t>(ระบุประเภท</w:t>
      </w:r>
      <w:r w:rsidR="00732A70" w:rsidRPr="00B7206F">
        <w:rPr>
          <w:rFonts w:ascii="TH SarabunIT๙" w:hAnsi="TH SarabunIT๙" w:cs="TH SarabunIT๙" w:hint="cs"/>
          <w:color w:val="0070C0"/>
          <w:spacing w:val="8"/>
          <w:sz w:val="32"/>
          <w:szCs w:val="32"/>
          <w:cs/>
        </w:rPr>
        <w:t>สิทธิบัตร</w:t>
      </w:r>
      <w:r w:rsidR="001643EA" w:rsidRPr="00B7206F">
        <w:rPr>
          <w:rFonts w:ascii="TH SarabunIT๙" w:hAnsi="TH SarabunIT๙" w:cs="TH SarabunIT๙" w:hint="cs"/>
          <w:color w:val="0070C0"/>
          <w:spacing w:val="8"/>
          <w:sz w:val="32"/>
          <w:szCs w:val="32"/>
          <w:cs/>
        </w:rPr>
        <w:t>)</w:t>
      </w:r>
      <w:r w:rsidR="001643EA">
        <w:rPr>
          <w:rFonts w:ascii="TH SarabunIT๙" w:hAnsi="TH SarabunIT๙" w:cs="TH SarabunIT๙" w:hint="cs"/>
          <w:spacing w:val="8"/>
          <w:sz w:val="32"/>
          <w:szCs w:val="32"/>
          <w:cs/>
        </w:rPr>
        <w:t>..</w:t>
      </w:r>
      <w:r w:rsidR="00FA2129">
        <w:rPr>
          <w:rFonts w:ascii="TH SarabunIT๙" w:hAnsi="TH SarabunIT๙" w:cs="TH SarabunIT๙" w:hint="cs"/>
          <w:spacing w:val="8"/>
          <w:sz w:val="32"/>
          <w:szCs w:val="32"/>
          <w:cs/>
        </w:rPr>
        <w:t>...</w:t>
      </w:r>
      <w:r w:rsidR="001643EA">
        <w:rPr>
          <w:rFonts w:ascii="TH SarabunIT๙" w:hAnsi="TH SarabunIT๙" w:cs="TH SarabunIT๙" w:hint="cs"/>
          <w:spacing w:val="8"/>
          <w:sz w:val="32"/>
          <w:szCs w:val="32"/>
          <w:cs/>
        </w:rPr>
        <w:t>.........</w:t>
      </w:r>
      <w:r w:rsidR="00732A7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E7965">
        <w:rPr>
          <w:rFonts w:ascii="TH SarabunPSK" w:hAnsi="TH SarabunPSK" w:cs="TH SarabunPSK" w:hint="cs"/>
          <w:sz w:val="32"/>
          <w:szCs w:val="32"/>
          <w:cs/>
        </w:rPr>
        <w:t>แก่</w:t>
      </w:r>
      <w:r w:rsidR="009E7965" w:rsidRPr="009E7965">
        <w:rPr>
          <w:rFonts w:ascii="TH SarabunPSK" w:hAnsi="TH SarabunPSK" w:cs="TH SarabunPSK"/>
          <w:sz w:val="32"/>
          <w:szCs w:val="32"/>
          <w:cs/>
        </w:rPr>
        <w:t>กรมทรัพย์สินทางปัญญา</w:t>
      </w:r>
      <w:r w:rsidR="009E796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32A70">
        <w:rPr>
          <w:rFonts w:ascii="TH SarabunPSK" w:hAnsi="TH SarabunPSK" w:cs="TH SarabunPSK" w:hint="cs"/>
          <w:sz w:val="32"/>
          <w:szCs w:val="32"/>
          <w:cs/>
        </w:rPr>
        <w:t>ในนามมหาวิทยาลัยราชภัฏพระนคร</w:t>
      </w:r>
      <w:r w:rsidR="001A0F4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0F47" w:rsidRPr="001A0F47">
        <w:rPr>
          <w:rFonts w:ascii="TH SarabunPSK" w:hAnsi="TH SarabunPSK" w:cs="TH SarabunPSK"/>
          <w:sz w:val="32"/>
          <w:szCs w:val="32"/>
          <w:cs/>
        </w:rPr>
        <w:t>ในการนี้</w:t>
      </w:r>
      <w:r w:rsidR="001A0F4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0F47" w:rsidRPr="001A0F47">
        <w:rPr>
          <w:rFonts w:ascii="TH SarabunPSK" w:hAnsi="TH SarabunPSK" w:cs="TH SarabunPSK"/>
          <w:sz w:val="32"/>
          <w:szCs w:val="32"/>
          <w:cs/>
        </w:rPr>
        <w:t>ได้แนบเอกสาร</w:t>
      </w:r>
      <w:r w:rsidR="001A0F47">
        <w:rPr>
          <w:rFonts w:ascii="TH SarabunPSK" w:hAnsi="TH SarabunPSK" w:cs="TH SarabunPSK" w:hint="cs"/>
          <w:sz w:val="32"/>
          <w:szCs w:val="32"/>
          <w:cs/>
        </w:rPr>
        <w:t xml:space="preserve">ประกอบ </w:t>
      </w:r>
      <w:r w:rsidR="001A0F47" w:rsidRPr="001A0F47">
        <w:rPr>
          <w:rFonts w:ascii="TH SarabunPSK" w:hAnsi="TH SarabunPSK" w:cs="TH SarabunPSK"/>
          <w:sz w:val="32"/>
          <w:szCs w:val="32"/>
          <w:cs/>
        </w:rPr>
        <w:t xml:space="preserve">ได้แก่ </w:t>
      </w:r>
    </w:p>
    <w:p w:rsidR="00E73840" w:rsidRDefault="001A0F47" w:rsidP="00E73840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</w:t>
      </w:r>
      <w:r w:rsidR="00FA2050">
        <w:rPr>
          <w:rFonts w:ascii="TH SarabunPSK" w:hAnsi="TH SarabunPSK" w:cs="TH SarabunPSK" w:hint="cs"/>
          <w:sz w:val="32"/>
          <w:szCs w:val="32"/>
          <w:cs/>
        </w:rPr>
        <w:t>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. </w:t>
      </w:r>
      <w:r w:rsidRPr="001A0F47">
        <w:rPr>
          <w:rFonts w:ascii="TH SarabunPSK" w:hAnsi="TH SarabunPSK" w:cs="TH SarabunPSK"/>
          <w:sz w:val="32"/>
          <w:szCs w:val="32"/>
          <w:cs/>
        </w:rPr>
        <w:t>มาพร้อมกันด้วย</w:t>
      </w:r>
    </w:p>
    <w:p w:rsidR="003A1120" w:rsidRDefault="003A1120" w:rsidP="00741992">
      <w:pPr>
        <w:jc w:val="thaiDistribute"/>
        <w:rPr>
          <w:rFonts w:ascii="TH SarabunPSK" w:hAnsi="TH SarabunPSK" w:cs="TH SarabunPSK"/>
          <w:sz w:val="32"/>
          <w:szCs w:val="32"/>
        </w:rPr>
      </w:pPr>
    </w:p>
    <w:p w:rsidR="00553B08" w:rsidRPr="003A1120" w:rsidRDefault="002616A2" w:rsidP="002616A2">
      <w:pPr>
        <w:ind w:firstLine="1134"/>
        <w:jc w:val="thaiDistribute"/>
        <w:rPr>
          <w:rFonts w:ascii="TH SarabunPSK" w:hAnsi="TH SarabunPSK" w:cs="TH SarabunPSK" w:hint="cs"/>
          <w:spacing w:val="4"/>
          <w:sz w:val="32"/>
          <w:szCs w:val="32"/>
          <w:cs/>
        </w:rPr>
      </w:pPr>
      <w:r w:rsidRPr="003A1120">
        <w:rPr>
          <w:rFonts w:ascii="TH SarabunPSK" w:hAnsi="TH SarabunPSK" w:cs="TH SarabunPSK"/>
          <w:spacing w:val="4"/>
          <w:sz w:val="32"/>
          <w:szCs w:val="32"/>
          <w:cs/>
        </w:rPr>
        <w:t>จึงเรียนมาเพื่อโปรดทราบและพิจารณา</w:t>
      </w:r>
    </w:p>
    <w:p w:rsidR="00212457" w:rsidRPr="00BC6348" w:rsidRDefault="00212457" w:rsidP="00212457">
      <w:pPr>
        <w:rPr>
          <w:rFonts w:ascii="TH SarabunPSK" w:hAnsi="TH SarabunPSK" w:cs="TH SarabunPSK" w:hint="cs"/>
          <w:spacing w:val="6"/>
          <w:sz w:val="60"/>
          <w:szCs w:val="60"/>
        </w:rPr>
      </w:pPr>
    </w:p>
    <w:p w:rsidR="00212457" w:rsidRPr="00103749" w:rsidRDefault="00212457" w:rsidP="00212457">
      <w:pPr>
        <w:pStyle w:val="BodyText"/>
        <w:tabs>
          <w:tab w:val="left" w:pos="990"/>
        </w:tabs>
        <w:jc w:val="center"/>
        <w:rPr>
          <w:rFonts w:ascii="TH SarabunIT๙" w:hAnsi="TH SarabunIT๙" w:cs="TH SarabunIT๙"/>
          <w:spacing w:val="6"/>
        </w:rPr>
      </w:pPr>
      <w:r w:rsidRPr="00103749">
        <w:rPr>
          <w:rFonts w:ascii="TH SarabunIT๙" w:hAnsi="TH SarabunIT๙" w:cs="TH SarabunIT๙"/>
          <w:spacing w:val="6"/>
          <w:cs/>
        </w:rPr>
        <w:tab/>
      </w:r>
      <w:r w:rsidRPr="00103749">
        <w:rPr>
          <w:rFonts w:ascii="TH SarabunIT๙" w:hAnsi="TH SarabunIT๙" w:cs="TH SarabunIT๙"/>
          <w:spacing w:val="6"/>
          <w:cs/>
        </w:rPr>
        <w:tab/>
      </w:r>
      <w:r w:rsidRPr="00103749">
        <w:rPr>
          <w:rFonts w:ascii="TH SarabunIT๙" w:hAnsi="TH SarabunIT๙" w:cs="TH SarabunIT๙"/>
          <w:spacing w:val="6"/>
          <w:cs/>
        </w:rPr>
        <w:tab/>
      </w:r>
      <w:r w:rsidRPr="00103749">
        <w:rPr>
          <w:rFonts w:ascii="TH SarabunIT๙" w:hAnsi="TH SarabunIT๙" w:cs="TH SarabunIT๙"/>
          <w:spacing w:val="6"/>
          <w:cs/>
        </w:rPr>
        <w:tab/>
      </w:r>
      <w:r w:rsidRPr="00103749">
        <w:rPr>
          <w:rFonts w:ascii="TH SarabunIT๙" w:hAnsi="TH SarabunIT๙" w:cs="TH SarabunIT๙"/>
          <w:spacing w:val="6"/>
        </w:rPr>
        <w:t>(</w:t>
      </w:r>
      <w:r w:rsidR="009E7965">
        <w:rPr>
          <w:rFonts w:ascii="TH SarabunIT๙" w:hAnsi="TH SarabunIT๙" w:cs="TH SarabunIT๙" w:hint="cs"/>
          <w:spacing w:val="6"/>
          <w:cs/>
        </w:rPr>
        <w:t>............................................................</w:t>
      </w:r>
      <w:r w:rsidRPr="00103749">
        <w:rPr>
          <w:rFonts w:ascii="TH SarabunIT๙" w:hAnsi="TH SarabunIT๙" w:cs="TH SarabunIT๙"/>
          <w:spacing w:val="6"/>
          <w:cs/>
        </w:rPr>
        <w:t>)</w:t>
      </w:r>
    </w:p>
    <w:p w:rsidR="00212457" w:rsidRDefault="00212457" w:rsidP="00212457">
      <w:pPr>
        <w:pStyle w:val="BodyText"/>
        <w:tabs>
          <w:tab w:val="left" w:pos="990"/>
        </w:tabs>
        <w:jc w:val="center"/>
        <w:rPr>
          <w:rFonts w:ascii="TH SarabunIT๙" w:hAnsi="TH SarabunIT๙" w:cs="TH SarabunIT๙"/>
          <w:spacing w:val="6"/>
        </w:rPr>
      </w:pPr>
      <w:r w:rsidRPr="00103749">
        <w:rPr>
          <w:rFonts w:ascii="TH SarabunIT๙" w:hAnsi="TH SarabunIT๙" w:cs="TH SarabunIT๙"/>
          <w:spacing w:val="6"/>
        </w:rPr>
        <w:tab/>
      </w:r>
      <w:r w:rsidRPr="00103749">
        <w:rPr>
          <w:rFonts w:ascii="TH SarabunIT๙" w:hAnsi="TH SarabunIT๙" w:cs="TH SarabunIT๙"/>
          <w:spacing w:val="6"/>
        </w:rPr>
        <w:tab/>
      </w:r>
      <w:r w:rsidRPr="00103749">
        <w:rPr>
          <w:rFonts w:ascii="TH SarabunIT๙" w:hAnsi="TH SarabunIT๙" w:cs="TH SarabunIT๙"/>
          <w:spacing w:val="6"/>
        </w:rPr>
        <w:tab/>
      </w:r>
      <w:r w:rsidRPr="00103749">
        <w:rPr>
          <w:rFonts w:ascii="TH SarabunIT๙" w:hAnsi="TH SarabunIT๙" w:cs="TH SarabunIT๙"/>
          <w:spacing w:val="6"/>
          <w:cs/>
        </w:rPr>
        <w:tab/>
      </w:r>
      <w:r w:rsidR="009E7965">
        <w:rPr>
          <w:rFonts w:ascii="TH SarabunIT๙" w:hAnsi="TH SarabunIT๙" w:cs="TH SarabunIT๙" w:hint="cs"/>
          <w:spacing w:val="6"/>
          <w:cs/>
        </w:rPr>
        <w:t>ตำแหน่ง</w:t>
      </w:r>
    </w:p>
    <w:p w:rsidR="009E7965" w:rsidRPr="00103749" w:rsidRDefault="009E7965" w:rsidP="00212457">
      <w:pPr>
        <w:pStyle w:val="BodyText"/>
        <w:tabs>
          <w:tab w:val="left" w:pos="990"/>
        </w:tabs>
        <w:jc w:val="center"/>
        <w:rPr>
          <w:rFonts w:ascii="TH SarabunIT๙" w:hAnsi="TH SarabunIT๙" w:cs="TH SarabunIT๙" w:hint="cs"/>
          <w:spacing w:val="6"/>
          <w:cs/>
          <w:lang w:val="en-US"/>
        </w:rPr>
      </w:pPr>
    </w:p>
    <w:p w:rsidR="00212457" w:rsidRPr="00E8671A" w:rsidRDefault="00E8671A" w:rsidP="00212457">
      <w:pPr>
        <w:pStyle w:val="BodyText"/>
        <w:tabs>
          <w:tab w:val="left" w:pos="990"/>
        </w:tabs>
        <w:rPr>
          <w:rFonts w:ascii="TH SarabunIT๙" w:hAnsi="TH SarabunIT๙" w:cs="TH SarabunIT๙" w:hint="cs"/>
          <w:b/>
          <w:bCs/>
          <w:spacing w:val="6"/>
          <w:sz w:val="28"/>
          <w:szCs w:val="28"/>
          <w:cs/>
          <w:lang w:val="en-US"/>
        </w:rPr>
      </w:pPr>
      <w:r w:rsidRPr="00E8671A">
        <w:rPr>
          <w:rFonts w:ascii="TH SarabunIT๙" w:hAnsi="TH SarabunIT๙" w:cs="TH SarabunIT๙" w:hint="cs"/>
          <w:b/>
          <w:bCs/>
          <w:noProof/>
          <w:spacing w:val="6"/>
          <w:sz w:val="28"/>
          <w:szCs w:val="28"/>
          <w:lang w:val="th-TH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D802053" wp14:editId="0764D64A">
                <wp:simplePos x="0" y="0"/>
                <wp:positionH relativeFrom="column">
                  <wp:posOffset>3206445</wp:posOffset>
                </wp:positionH>
                <wp:positionV relativeFrom="paragraph">
                  <wp:posOffset>42266</wp:posOffset>
                </wp:positionV>
                <wp:extent cx="142710" cy="142710"/>
                <wp:effectExtent l="0" t="0" r="29210" b="2921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710" cy="14271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  <a:effectLst>
                          <a:outerShdw dist="12700" dir="2700000" algn="tl" rotWithShape="0">
                            <a:prstClr val="black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B9ED7E" id="Oval 3" o:spid="_x0000_s1026" style="position:absolute;margin-left:252.5pt;margin-top:3.35pt;width:11.25pt;height:11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" fillcolor="white [3212]" strokecolor="black [3213]" strokeweight=".25pt">
                <v:stroke joinstyle="miter"/>
                <v:shadow on="t" color="black" origin="-.5,-.5" offset=".24944mm,.24944mm"/>
              </v:oval>
            </w:pict>
          </mc:Fallback>
        </mc:AlternateContent>
      </w:r>
      <w:r w:rsidRPr="00E8671A">
        <w:rPr>
          <w:rFonts w:ascii="TH SarabunIT๙" w:hAnsi="TH SarabunIT๙" w:cs="TH SarabunIT๙" w:hint="cs"/>
          <w:b/>
          <w:bCs/>
          <w:noProof/>
          <w:spacing w:val="6"/>
          <w:sz w:val="28"/>
          <w:szCs w:val="28"/>
          <w:lang w:val="th-TH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62865</wp:posOffset>
                </wp:positionV>
                <wp:extent cx="142240" cy="142240"/>
                <wp:effectExtent l="0" t="0" r="29210" b="2921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142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  <a:effectLst>
                          <a:outerShdw dist="12700" dir="2700000" algn="tl" rotWithShape="0">
                            <a:prstClr val="black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6436B33" id="Oval 2" o:spid="_x0000_s1026" style="position:absolute;margin-left:.65pt;margin-top:4.95pt;width:11.2pt;height:11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" fillcolor="white [3212]" strokecolor="black [3213]" strokeweight=".25pt">
                <v:stroke joinstyle="miter"/>
                <v:shadow on="t" color="black" origin="-.5,-.5" offset=".24944mm,.24944mm"/>
              </v:oval>
            </w:pict>
          </mc:Fallback>
        </mc:AlternateContent>
      </w:r>
      <w:r w:rsidR="00D00000" w:rsidRPr="00E8671A">
        <w:rPr>
          <w:rFonts w:ascii="TH SarabunIT๙" w:hAnsi="TH SarabunIT๙" w:cs="TH SarabunIT๙" w:hint="cs"/>
          <w:b/>
          <w:bCs/>
          <w:spacing w:val="6"/>
          <w:sz w:val="28"/>
          <w:szCs w:val="28"/>
          <w:cs/>
          <w:lang w:val="en-US"/>
        </w:rPr>
        <w:t xml:space="preserve"> ๑</w:t>
      </w:r>
      <w:r w:rsidR="00D00000" w:rsidRPr="00E8671A">
        <w:rPr>
          <w:rFonts w:ascii="TH SarabunIT๙" w:hAnsi="TH SarabunIT๙" w:cs="TH SarabunIT๙"/>
          <w:b/>
          <w:bCs/>
          <w:spacing w:val="6"/>
          <w:sz w:val="28"/>
          <w:szCs w:val="28"/>
          <w:lang w:val="en-US"/>
        </w:rPr>
        <w:tab/>
      </w:r>
      <w:r w:rsidR="00D00000" w:rsidRPr="00E8671A">
        <w:rPr>
          <w:rFonts w:ascii="TH SarabunIT๙" w:hAnsi="TH SarabunIT๙" w:cs="TH SarabunIT๙"/>
          <w:b/>
          <w:bCs/>
          <w:spacing w:val="6"/>
          <w:sz w:val="28"/>
          <w:szCs w:val="28"/>
          <w:lang w:val="en-US"/>
        </w:rPr>
        <w:tab/>
      </w:r>
      <w:r w:rsidR="00D00000" w:rsidRPr="00E8671A">
        <w:rPr>
          <w:rFonts w:ascii="TH SarabunIT๙" w:hAnsi="TH SarabunIT๙" w:cs="TH SarabunIT๙"/>
          <w:b/>
          <w:bCs/>
          <w:spacing w:val="6"/>
          <w:sz w:val="28"/>
          <w:szCs w:val="28"/>
          <w:lang w:val="en-US"/>
        </w:rPr>
        <w:tab/>
      </w:r>
      <w:r w:rsidR="00D00000" w:rsidRPr="00E8671A">
        <w:rPr>
          <w:rFonts w:ascii="TH SarabunIT๙" w:hAnsi="TH SarabunIT๙" w:cs="TH SarabunIT๙"/>
          <w:b/>
          <w:bCs/>
          <w:spacing w:val="6"/>
          <w:sz w:val="28"/>
          <w:szCs w:val="28"/>
          <w:lang w:val="en-US"/>
        </w:rPr>
        <w:tab/>
      </w:r>
      <w:r w:rsidR="00D00000" w:rsidRPr="00E8671A">
        <w:rPr>
          <w:rFonts w:ascii="TH SarabunIT๙" w:hAnsi="TH SarabunIT๙" w:cs="TH SarabunIT๙"/>
          <w:b/>
          <w:bCs/>
          <w:spacing w:val="6"/>
          <w:sz w:val="28"/>
          <w:szCs w:val="28"/>
          <w:lang w:val="en-US"/>
        </w:rPr>
        <w:tab/>
      </w:r>
      <w:r w:rsidR="00D00000" w:rsidRPr="00E8671A">
        <w:rPr>
          <w:rFonts w:ascii="TH SarabunIT๙" w:hAnsi="TH SarabunIT๙" w:cs="TH SarabunIT๙"/>
          <w:b/>
          <w:bCs/>
          <w:spacing w:val="6"/>
          <w:sz w:val="28"/>
          <w:szCs w:val="28"/>
          <w:lang w:val="en-US"/>
        </w:rPr>
        <w:tab/>
      </w:r>
      <w:r w:rsidR="00D00000" w:rsidRPr="00E8671A">
        <w:rPr>
          <w:rFonts w:ascii="TH SarabunIT๙" w:hAnsi="TH SarabunIT๙" w:cs="TH SarabunIT๙"/>
          <w:b/>
          <w:bCs/>
          <w:spacing w:val="6"/>
          <w:sz w:val="28"/>
          <w:szCs w:val="28"/>
          <w:lang w:val="en-US"/>
        </w:rPr>
        <w:tab/>
        <w:t xml:space="preserve"> </w:t>
      </w:r>
      <w:r w:rsidR="00D00000" w:rsidRPr="00E8671A">
        <w:rPr>
          <w:rFonts w:ascii="TH SarabunIT๙" w:hAnsi="TH SarabunIT๙" w:cs="TH SarabunIT๙" w:hint="cs"/>
          <w:b/>
          <w:bCs/>
          <w:spacing w:val="6"/>
          <w:sz w:val="28"/>
          <w:szCs w:val="28"/>
          <w:cs/>
          <w:lang w:val="en-US"/>
        </w:rPr>
        <w:t>๒</w:t>
      </w:r>
    </w:p>
    <w:p w:rsidR="00741992" w:rsidRPr="007A79E3" w:rsidRDefault="00741992" w:rsidP="00212457">
      <w:pPr>
        <w:pStyle w:val="BodyText"/>
        <w:tabs>
          <w:tab w:val="left" w:pos="990"/>
        </w:tabs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</w:pPr>
      <w:r w:rsidRPr="007A79E3">
        <w:rPr>
          <w:rFonts w:ascii="TH SarabunIT๙" w:hAnsi="TH SarabunIT๙" w:cs="TH SarabunIT๙"/>
          <w:color w:val="000000"/>
          <w:spacing w:val="4"/>
          <w:sz w:val="28"/>
          <w:szCs w:val="28"/>
          <w:cs/>
        </w:rPr>
        <w:t>เรียน</w:t>
      </w: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   คณบดี</w:t>
      </w:r>
      <w:r w:rsidR="00B879AF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B879AF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B879AF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B879AF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B879AF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B879AF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B879AF"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เรียน </w:t>
      </w:r>
      <w:r w:rsidR="004A075B"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  </w:t>
      </w:r>
      <w:r w:rsidR="00B879AF"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อธิการบดี</w:t>
      </w:r>
    </w:p>
    <w:p w:rsidR="00D87A3F" w:rsidRPr="007A79E3" w:rsidRDefault="00741992" w:rsidP="00741992">
      <w:pPr>
        <w:pStyle w:val="BodyText"/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         </w:t>
      </w:r>
      <w:r w:rsidRPr="007A79E3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>เพื่อโปรดพิจารณา</w:t>
      </w:r>
      <w:r w:rsidR="004A075B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4A075B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4A075B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4A075B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4A075B"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  <w:t xml:space="preserve">         </w:t>
      </w:r>
      <w:r w:rsidR="007A79E3" w:rsidRPr="007A79E3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>เพื่อโปรดพิจารณา</w:t>
      </w:r>
    </w:p>
    <w:p w:rsidR="00741992" w:rsidRPr="007A79E3" w:rsidRDefault="007A79E3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 xml:space="preserve">         </w:t>
      </w:r>
      <w:r w:rsidRPr="007A79E3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>เห็นสมควรมอบสถาบันวิจัยและพัฒนา</w:t>
      </w:r>
    </w:p>
    <w:p w:rsidR="00741992" w:rsidRPr="007A79E3" w:rsidRDefault="00741992" w:rsidP="00176CA5">
      <w:pPr>
        <w:pStyle w:val="BodyText"/>
        <w:tabs>
          <w:tab w:val="left" w:pos="990"/>
        </w:tabs>
        <w:ind w:right="-711"/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       (.................................................)</w:t>
      </w:r>
      <w:r w:rsidR="00176CA5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176CA5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="00176CA5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  <w:t xml:space="preserve">         </w:t>
      </w:r>
      <w:r w:rsidR="00176CA5" w:rsidRPr="00176CA5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>เพื่อพิจารณาดำเนินการในส่วนที่เกี่ยวข้องต่อไป</w:t>
      </w:r>
    </w:p>
    <w:p w:rsidR="00D87A3F" w:rsidRPr="007A79E3" w:rsidRDefault="00741992" w:rsidP="00212457">
      <w:pPr>
        <w:pStyle w:val="BodyText"/>
        <w:tabs>
          <w:tab w:val="left" w:pos="990"/>
        </w:tabs>
        <w:rPr>
          <w:rFonts w:ascii="TH SarabunIT๙" w:hAnsi="TH SarabunIT๙" w:cs="TH SarabunIT๙" w:hint="cs"/>
          <w:spacing w:val="4"/>
          <w:sz w:val="28"/>
          <w:szCs w:val="28"/>
          <w:lang w:val="en-US"/>
        </w:rPr>
      </w:pP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  </w:t>
      </w:r>
      <w:r w:rsidRPr="007A79E3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>ประธานสาขาวิชา</w:t>
      </w: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........................................</w:t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</w:p>
    <w:p w:rsidR="00741992" w:rsidRDefault="00741992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 xml:space="preserve">          </w:t>
      </w: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วันที่ ...................................</w:t>
      </w:r>
      <w:r w:rsidR="00B35F16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 w:rsidR="00B35F16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 w:rsidR="00B35F16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 w:rsidR="00B35F16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 w:rsidR="00B35F16"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       (.................................................)</w:t>
      </w:r>
    </w:p>
    <w:p w:rsidR="00B35F16" w:rsidRDefault="00B35F16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             </w:t>
      </w: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คณบดี</w:t>
      </w:r>
      <w:r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คณะ ..............................................</w:t>
      </w:r>
    </w:p>
    <w:p w:rsidR="00C54AE9" w:rsidRDefault="00C54AE9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 xml:space="preserve">         </w:t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r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  <w:t xml:space="preserve">          </w:t>
      </w:r>
      <w:r w:rsidRPr="007A79E3">
        <w:rPr>
          <w:rFonts w:ascii="TH SarabunIT๙" w:hAnsi="TH SarabunIT๙" w:cs="TH SarabunIT๙"/>
          <w:spacing w:val="4"/>
          <w:sz w:val="28"/>
          <w:szCs w:val="28"/>
          <w:lang w:val="en-US"/>
        </w:rPr>
        <w:t xml:space="preserve"> </w:t>
      </w:r>
      <w:r w:rsidRPr="007A79E3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วันที่ ...................................</w:t>
      </w:r>
    </w:p>
    <w:p w:rsidR="009A4CBA" w:rsidRDefault="009A4CBA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</w:p>
    <w:p w:rsidR="009A4CBA" w:rsidRDefault="009A4CBA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lang w:val="en-US"/>
        </w:rPr>
      </w:pPr>
    </w:p>
    <w:p w:rsidR="00A7187B" w:rsidRDefault="001D321D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lang w:val="en-US"/>
        </w:rPr>
      </w:pPr>
      <w:r>
        <w:rPr>
          <w:rFonts w:ascii="TH SarabunIT๙" w:hAnsi="TH SarabunIT๙" w:cs="TH SarabunIT๙"/>
          <w:noProof/>
          <w:spacing w:val="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82952</wp:posOffset>
                </wp:positionH>
                <wp:positionV relativeFrom="paragraph">
                  <wp:posOffset>130810</wp:posOffset>
                </wp:positionV>
                <wp:extent cx="5440101" cy="1637818"/>
                <wp:effectExtent l="0" t="0" r="27305" b="1968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40101" cy="163781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95810" id="Rectangle 4" o:spid="_x0000_s1026" style="position:absolute;margin-left:-14.4pt;margin-top:10.3pt;width:428.35pt;height:128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" filled="f" strokecolor="gray [1629]" strokeweight="1.5pt">
                <v:stroke dashstyle="dashDot"/>
              </v:rect>
            </w:pict>
          </mc:Fallback>
        </mc:AlternateContent>
      </w:r>
    </w:p>
    <w:p w:rsidR="009A4CBA" w:rsidRPr="00AE21DE" w:rsidRDefault="009A4CBA" w:rsidP="009A4CBA">
      <w:pPr>
        <w:pStyle w:val="BodyText"/>
        <w:tabs>
          <w:tab w:val="left" w:pos="990"/>
        </w:tabs>
        <w:ind w:right="-285"/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 w:rsidRPr="00AE21DE">
        <w:rPr>
          <w:rFonts w:ascii="TH SarabunIT๙" w:hAnsi="TH SarabunIT๙" w:cs="TH SarabunIT๙" w:hint="cs"/>
          <w:b/>
          <w:bCs/>
          <w:spacing w:val="4"/>
          <w:sz w:val="28"/>
          <w:szCs w:val="28"/>
          <w:u w:val="single"/>
          <w:cs/>
          <w:lang w:val="en-US"/>
        </w:rPr>
        <w:t>ติดต่</w:t>
      </w:r>
      <w:r w:rsidR="0099682C" w:rsidRPr="00AE21DE">
        <w:rPr>
          <w:rFonts w:ascii="TH SarabunIT๙" w:hAnsi="TH SarabunIT๙" w:cs="TH SarabunIT๙" w:hint="cs"/>
          <w:b/>
          <w:bCs/>
          <w:spacing w:val="4"/>
          <w:sz w:val="28"/>
          <w:szCs w:val="28"/>
          <w:u w:val="single"/>
          <w:cs/>
          <w:lang w:val="en-US"/>
        </w:rPr>
        <w:t>อ</w:t>
      </w:r>
      <w:r w:rsidR="0099682C" w:rsidRPr="00AE21DE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 w:rsidRPr="00AE21DE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งานทรัพย์สินทางปัญญา สถาบันวิจัยและพัฒนา อาคาร </w:t>
      </w:r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 xml:space="preserve">4 </w:t>
      </w:r>
      <w:r w:rsidRPr="00AE21DE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 xml:space="preserve">ชั้น </w:t>
      </w:r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 xml:space="preserve">6 </w:t>
      </w:r>
      <w:r w:rsidRPr="00AE21DE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(อาคารเรียนและอำนวยการ)</w:t>
      </w:r>
    </w:p>
    <w:p w:rsidR="0099682C" w:rsidRPr="00AE21DE" w:rsidRDefault="00CA0110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r w:rsidRPr="00AE21DE">
        <w:rPr>
          <w:rFonts w:ascii="TH SarabunIT๙" w:hAnsi="TH SarabunIT๙" w:cs="TH SarabunIT๙" w:hint="cs"/>
          <w:spacing w:val="4"/>
          <w:sz w:val="28"/>
          <w:szCs w:val="28"/>
          <w:cs/>
          <w:lang w:val="en-US"/>
        </w:rPr>
        <w:t>โทรศัพท์</w:t>
      </w:r>
      <w:r w:rsidR="0099682C"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 xml:space="preserve"> </w:t>
      </w:r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>:</w:t>
      </w:r>
      <w:r w:rsidRPr="00AE21DE">
        <w:rPr>
          <w:rFonts w:ascii="TH SarabunIT๙" w:hAnsi="TH SarabunIT๙" w:cs="TH SarabunIT๙"/>
          <w:spacing w:val="4"/>
          <w:sz w:val="28"/>
          <w:szCs w:val="28"/>
          <w:cs/>
          <w:lang w:val="en-US"/>
        </w:rPr>
        <w:tab/>
      </w:r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>02-544-8532</w:t>
      </w:r>
    </w:p>
    <w:p w:rsidR="00262C59" w:rsidRPr="00AE21DE" w:rsidRDefault="0099682C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proofErr w:type="gramStart"/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>Email :</w:t>
      </w:r>
      <w:proofErr w:type="gramEnd"/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hyperlink r:id="rId6" w:history="1">
        <w:r w:rsidR="00262C59" w:rsidRPr="00AE21DE">
          <w:rPr>
            <w:rStyle w:val="Hyperlink"/>
            <w:rFonts w:ascii="TH SarabunIT๙" w:hAnsi="TH SarabunIT๙" w:cs="TH SarabunIT๙"/>
            <w:spacing w:val="4"/>
            <w:sz w:val="28"/>
            <w:szCs w:val="28"/>
            <w:lang w:val="en-US"/>
          </w:rPr>
          <w:t>tliinter.irdpnru@gmail.com</w:t>
        </w:r>
      </w:hyperlink>
    </w:p>
    <w:p w:rsidR="008C0AB2" w:rsidRPr="003F6020" w:rsidRDefault="008C0AB2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0"/>
          <w:szCs w:val="20"/>
          <w:lang w:val="en-US"/>
        </w:rPr>
      </w:pPr>
    </w:p>
    <w:p w:rsidR="008C0AB2" w:rsidRPr="00A95047" w:rsidRDefault="008C0AB2" w:rsidP="00212457">
      <w:pPr>
        <w:pStyle w:val="BodyText"/>
        <w:tabs>
          <w:tab w:val="left" w:pos="990"/>
        </w:tabs>
        <w:rPr>
          <w:rFonts w:ascii="TH SarabunIT๙" w:hAnsi="TH SarabunIT๙" w:cs="TH SarabunIT๙"/>
          <w:b/>
          <w:bCs/>
          <w:spacing w:val="4"/>
          <w:sz w:val="28"/>
          <w:szCs w:val="28"/>
          <w:lang w:val="en-US"/>
        </w:rPr>
      </w:pPr>
      <w:r w:rsidRPr="00A95047">
        <w:rPr>
          <w:rFonts w:ascii="TH SarabunIT๙" w:hAnsi="TH SarabunIT๙" w:cs="TH SarabunIT๙" w:hint="cs"/>
          <w:b/>
          <w:bCs/>
          <w:spacing w:val="4"/>
          <w:sz w:val="28"/>
          <w:szCs w:val="28"/>
          <w:cs/>
          <w:lang w:val="en-US"/>
        </w:rPr>
        <w:t>นางบุษรากรณ์ บูดริอู</w:t>
      </w:r>
      <w:proofErr w:type="spellStart"/>
      <w:r w:rsidRPr="00A95047">
        <w:rPr>
          <w:rFonts w:ascii="TH SarabunIT๙" w:hAnsi="TH SarabunIT๙" w:cs="TH SarabunIT๙" w:hint="cs"/>
          <w:b/>
          <w:bCs/>
          <w:spacing w:val="4"/>
          <w:sz w:val="28"/>
          <w:szCs w:val="28"/>
          <w:cs/>
          <w:lang w:val="en-US"/>
        </w:rPr>
        <w:t>นัส</w:t>
      </w:r>
      <w:proofErr w:type="spellEnd"/>
      <w:r w:rsidRPr="00A95047">
        <w:rPr>
          <w:rFonts w:ascii="TH SarabunIT๙" w:hAnsi="TH SarabunIT๙" w:cs="TH SarabunIT๙"/>
          <w:b/>
          <w:bCs/>
          <w:spacing w:val="4"/>
          <w:sz w:val="28"/>
          <w:szCs w:val="28"/>
          <w:cs/>
          <w:lang w:val="en-US"/>
        </w:rPr>
        <w:tab/>
      </w:r>
    </w:p>
    <w:p w:rsidR="008C0AB2" w:rsidRPr="00AE21DE" w:rsidRDefault="008C0AB2" w:rsidP="00212457">
      <w:pPr>
        <w:pStyle w:val="BodyText"/>
        <w:tabs>
          <w:tab w:val="left" w:pos="990"/>
        </w:tabs>
        <w:rPr>
          <w:rFonts w:ascii="TH SarabunPSK" w:hAnsi="TH SarabunPSK" w:cs="TH SarabunPSK"/>
          <w:spacing w:val="4"/>
          <w:sz w:val="28"/>
          <w:szCs w:val="28"/>
          <w:lang w:val="en-US"/>
        </w:rPr>
      </w:pPr>
      <w:r w:rsidRPr="00AE21DE">
        <w:rPr>
          <w:rFonts w:ascii="TH SarabunPSK" w:hAnsi="TH SarabunPSK" w:cs="TH SarabunPSK"/>
          <w:spacing w:val="4"/>
          <w:sz w:val="28"/>
          <w:szCs w:val="28"/>
          <w:lang w:val="en-US"/>
        </w:rPr>
        <w:t xml:space="preserve">Line </w:t>
      </w:r>
      <w:proofErr w:type="gramStart"/>
      <w:r w:rsidRPr="00AE21DE">
        <w:rPr>
          <w:rFonts w:ascii="TH SarabunPSK" w:hAnsi="TH SarabunPSK" w:cs="TH SarabunPSK"/>
          <w:spacing w:val="4"/>
          <w:sz w:val="28"/>
          <w:szCs w:val="28"/>
          <w:lang w:val="en-US"/>
        </w:rPr>
        <w:t>ID :</w:t>
      </w:r>
      <w:proofErr w:type="gramEnd"/>
      <w:r w:rsidRPr="00AE21DE">
        <w:rPr>
          <w:rFonts w:ascii="TH SarabunPSK" w:hAnsi="TH SarabunPSK" w:cs="TH SarabunPSK"/>
          <w:spacing w:val="4"/>
          <w:sz w:val="28"/>
          <w:szCs w:val="28"/>
          <w:lang w:val="en-US"/>
        </w:rPr>
        <w:tab/>
      </w:r>
      <w:r w:rsidR="00233EC2" w:rsidRPr="00AE21DE">
        <w:rPr>
          <w:rFonts w:ascii="TH SarabunPSK" w:hAnsi="TH SarabunPSK" w:cs="TH SarabunPSK"/>
          <w:spacing w:val="4"/>
          <w:sz w:val="28"/>
          <w:szCs w:val="28"/>
          <w:lang w:val="en-US"/>
        </w:rPr>
        <w:t>s</w:t>
      </w:r>
      <w:r w:rsidRPr="00AE21DE">
        <w:rPr>
          <w:rFonts w:ascii="TH SarabunPSK" w:hAnsi="TH SarabunPSK" w:cs="TH SarabunPSK"/>
          <w:spacing w:val="4"/>
          <w:sz w:val="28"/>
          <w:szCs w:val="28"/>
          <w:lang w:val="en-US"/>
        </w:rPr>
        <w:t>aiizbud_1d</w:t>
      </w:r>
      <w:r w:rsidRPr="00AE21DE">
        <w:rPr>
          <w:rFonts w:ascii="TH SarabunPSK" w:hAnsi="TH SarabunPSK" w:cs="TH SarabunPSK"/>
          <w:spacing w:val="4"/>
          <w:sz w:val="28"/>
          <w:szCs w:val="28"/>
          <w:cs/>
          <w:lang w:val="en-US"/>
        </w:rPr>
        <w:tab/>
      </w:r>
    </w:p>
    <w:p w:rsidR="008C0AB2" w:rsidRPr="00AE21DE" w:rsidRDefault="008C0AB2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sz w:val="28"/>
          <w:szCs w:val="28"/>
          <w:lang w:val="en-US"/>
        </w:rPr>
      </w:pPr>
      <w:proofErr w:type="gramStart"/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>Email :</w:t>
      </w:r>
      <w:proofErr w:type="gramEnd"/>
      <w:r w:rsidRPr="00AE21DE">
        <w:rPr>
          <w:rFonts w:ascii="TH SarabunIT๙" w:hAnsi="TH SarabunIT๙" w:cs="TH SarabunIT๙"/>
          <w:spacing w:val="4"/>
          <w:sz w:val="28"/>
          <w:szCs w:val="28"/>
          <w:lang w:val="en-US"/>
        </w:rPr>
        <w:tab/>
      </w:r>
      <w:hyperlink r:id="rId7" w:history="1">
        <w:r w:rsidRPr="00AE21DE">
          <w:rPr>
            <w:rStyle w:val="Hyperlink"/>
            <w:rFonts w:ascii="TH SarabunIT๙" w:hAnsi="TH SarabunIT๙" w:cs="TH SarabunIT๙"/>
            <w:spacing w:val="4"/>
            <w:sz w:val="28"/>
            <w:szCs w:val="28"/>
            <w:lang w:val="en-US"/>
          </w:rPr>
          <w:t>budsarakorn.budriunas@gmail.com</w:t>
        </w:r>
      </w:hyperlink>
    </w:p>
    <w:p w:rsidR="009A4CBA" w:rsidRPr="009A4CBA" w:rsidRDefault="0099682C" w:rsidP="00212457">
      <w:pPr>
        <w:pStyle w:val="BodyText"/>
        <w:tabs>
          <w:tab w:val="left" w:pos="990"/>
        </w:tabs>
        <w:rPr>
          <w:rFonts w:ascii="TH SarabunIT๙" w:hAnsi="TH SarabunIT๙" w:cs="TH SarabunIT๙"/>
          <w:spacing w:val="4"/>
          <w:lang w:val="en-US"/>
        </w:rPr>
      </w:pPr>
      <w:r>
        <w:rPr>
          <w:rFonts w:ascii="TH SarabunIT๙" w:hAnsi="TH SarabunIT๙" w:cs="TH SarabunIT๙"/>
          <w:spacing w:val="4"/>
          <w:lang w:val="en-US"/>
        </w:rPr>
        <w:tab/>
      </w:r>
    </w:p>
    <w:sectPr w:rsidR="009A4CBA" w:rsidRPr="009A4CBA" w:rsidSect="003F2FF0">
      <w:pgSz w:w="11906" w:h="16838" w:code="9"/>
      <w:pgMar w:top="567" w:right="1418" w:bottom="28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4842140"/>
    <w:lvl w:ilvl="0">
      <w:numFmt w:val="bullet"/>
      <w:lvlText w:val="*"/>
      <w:lvlJc w:val="left"/>
    </w:lvl>
  </w:abstractNum>
  <w:abstractNum w:abstractNumId="1" w15:restartNumberingAfterBreak="0">
    <w:nsid w:val="246564A4"/>
    <w:multiLevelType w:val="hybridMultilevel"/>
    <w:tmpl w:val="0C742C14"/>
    <w:lvl w:ilvl="0" w:tplc="F56241DC">
      <w:start w:val="1"/>
      <w:numFmt w:val="decimal"/>
      <w:lvlText w:val="%1."/>
      <w:lvlJc w:val="left"/>
      <w:pPr>
        <w:ind w:left="1410" w:hanging="360"/>
      </w:pPr>
      <w:rPr>
        <w:rFonts w:eastAsia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" w15:restartNumberingAfterBreak="0">
    <w:nsid w:val="37586E0F"/>
    <w:multiLevelType w:val="hybridMultilevel"/>
    <w:tmpl w:val="AC4A2A22"/>
    <w:lvl w:ilvl="0" w:tplc="42425CAC">
      <w:start w:val="1"/>
      <w:numFmt w:val="thaiNumbers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" w15:restartNumberingAfterBreak="0">
    <w:nsid w:val="58946DED"/>
    <w:multiLevelType w:val="hybridMultilevel"/>
    <w:tmpl w:val="5E0C8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9B3FBB"/>
    <w:multiLevelType w:val="hybridMultilevel"/>
    <w:tmpl w:val="313E90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C9D6BD4"/>
    <w:multiLevelType w:val="hybridMultilevel"/>
    <w:tmpl w:val="70CA9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74301412">
    <w:abstractNumId w:val="1"/>
  </w:num>
  <w:num w:numId="2" w16cid:durableId="994072042">
    <w:abstractNumId w:val="3"/>
  </w:num>
  <w:num w:numId="3" w16cid:durableId="706299724">
    <w:abstractNumId w:val="5"/>
  </w:num>
  <w:num w:numId="4" w16cid:durableId="51469366">
    <w:abstractNumId w:val="2"/>
  </w:num>
  <w:num w:numId="5" w16cid:durableId="1583828336">
    <w:abstractNumId w:val="4"/>
  </w:num>
  <w:num w:numId="6" w16cid:durableId="331757757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LM0NzOxNDM0NTFW0lEKTi0uzszPAykwqQUA8mrV0SwAAAA="/>
  </w:docVars>
  <w:rsids>
    <w:rsidRoot w:val="00EE30EA"/>
    <w:rsid w:val="00000044"/>
    <w:rsid w:val="0000666F"/>
    <w:rsid w:val="00010732"/>
    <w:rsid w:val="00015CE3"/>
    <w:rsid w:val="00021B9A"/>
    <w:rsid w:val="00022282"/>
    <w:rsid w:val="000261F9"/>
    <w:rsid w:val="000273E9"/>
    <w:rsid w:val="00037344"/>
    <w:rsid w:val="00037F2A"/>
    <w:rsid w:val="00042914"/>
    <w:rsid w:val="00044A49"/>
    <w:rsid w:val="00045F92"/>
    <w:rsid w:val="000543BD"/>
    <w:rsid w:val="00065E0C"/>
    <w:rsid w:val="000670A1"/>
    <w:rsid w:val="00090E5F"/>
    <w:rsid w:val="00092AD1"/>
    <w:rsid w:val="000A0235"/>
    <w:rsid w:val="000A1C17"/>
    <w:rsid w:val="000A3BD0"/>
    <w:rsid w:val="000B0994"/>
    <w:rsid w:val="000B2C22"/>
    <w:rsid w:val="000B5134"/>
    <w:rsid w:val="000C164A"/>
    <w:rsid w:val="000C2E40"/>
    <w:rsid w:val="000C6543"/>
    <w:rsid w:val="000D07C1"/>
    <w:rsid w:val="000D393D"/>
    <w:rsid w:val="000D7EFD"/>
    <w:rsid w:val="000E1AA8"/>
    <w:rsid w:val="000F0542"/>
    <w:rsid w:val="000F1952"/>
    <w:rsid w:val="000F3FCF"/>
    <w:rsid w:val="000F5CF3"/>
    <w:rsid w:val="00102D72"/>
    <w:rsid w:val="00103749"/>
    <w:rsid w:val="00103A95"/>
    <w:rsid w:val="00104242"/>
    <w:rsid w:val="001044E3"/>
    <w:rsid w:val="00112007"/>
    <w:rsid w:val="00112A90"/>
    <w:rsid w:val="0011328C"/>
    <w:rsid w:val="00113E1F"/>
    <w:rsid w:val="00116224"/>
    <w:rsid w:val="00120FDB"/>
    <w:rsid w:val="0012404B"/>
    <w:rsid w:val="001244CD"/>
    <w:rsid w:val="00127381"/>
    <w:rsid w:val="00131803"/>
    <w:rsid w:val="00132C1D"/>
    <w:rsid w:val="00132DD4"/>
    <w:rsid w:val="0013699A"/>
    <w:rsid w:val="00137F87"/>
    <w:rsid w:val="00141204"/>
    <w:rsid w:val="001414F6"/>
    <w:rsid w:val="001519E4"/>
    <w:rsid w:val="00157B3B"/>
    <w:rsid w:val="00161EEB"/>
    <w:rsid w:val="00162424"/>
    <w:rsid w:val="00162C8D"/>
    <w:rsid w:val="001643EA"/>
    <w:rsid w:val="00165068"/>
    <w:rsid w:val="00165328"/>
    <w:rsid w:val="00170282"/>
    <w:rsid w:val="00171D4C"/>
    <w:rsid w:val="00175E34"/>
    <w:rsid w:val="00176CA5"/>
    <w:rsid w:val="00185CE3"/>
    <w:rsid w:val="00194EAE"/>
    <w:rsid w:val="0019553D"/>
    <w:rsid w:val="00195D69"/>
    <w:rsid w:val="001A0300"/>
    <w:rsid w:val="001A0F47"/>
    <w:rsid w:val="001A4734"/>
    <w:rsid w:val="001A508F"/>
    <w:rsid w:val="001A57C4"/>
    <w:rsid w:val="001A72AF"/>
    <w:rsid w:val="001B4963"/>
    <w:rsid w:val="001B5F83"/>
    <w:rsid w:val="001B6DDB"/>
    <w:rsid w:val="001C0311"/>
    <w:rsid w:val="001C2555"/>
    <w:rsid w:val="001C2928"/>
    <w:rsid w:val="001C32F3"/>
    <w:rsid w:val="001C6520"/>
    <w:rsid w:val="001D321D"/>
    <w:rsid w:val="001E01B1"/>
    <w:rsid w:val="001E10A5"/>
    <w:rsid w:val="001E281C"/>
    <w:rsid w:val="001F1E0A"/>
    <w:rsid w:val="001F3720"/>
    <w:rsid w:val="001F6363"/>
    <w:rsid w:val="001F6AB0"/>
    <w:rsid w:val="0020502F"/>
    <w:rsid w:val="002105C4"/>
    <w:rsid w:val="0021197D"/>
    <w:rsid w:val="00212457"/>
    <w:rsid w:val="002154FF"/>
    <w:rsid w:val="0021717F"/>
    <w:rsid w:val="00220FF6"/>
    <w:rsid w:val="00224A46"/>
    <w:rsid w:val="00226F96"/>
    <w:rsid w:val="00227947"/>
    <w:rsid w:val="002301DC"/>
    <w:rsid w:val="002331FC"/>
    <w:rsid w:val="00233EC2"/>
    <w:rsid w:val="00235E4F"/>
    <w:rsid w:val="00237779"/>
    <w:rsid w:val="00243C3E"/>
    <w:rsid w:val="00244C22"/>
    <w:rsid w:val="00245827"/>
    <w:rsid w:val="0025154C"/>
    <w:rsid w:val="00256396"/>
    <w:rsid w:val="00256DB2"/>
    <w:rsid w:val="00257AB1"/>
    <w:rsid w:val="002616A2"/>
    <w:rsid w:val="00262C59"/>
    <w:rsid w:val="002670F4"/>
    <w:rsid w:val="00284B98"/>
    <w:rsid w:val="0029538B"/>
    <w:rsid w:val="002A34A9"/>
    <w:rsid w:val="002A69D3"/>
    <w:rsid w:val="002A6C2B"/>
    <w:rsid w:val="002C5F08"/>
    <w:rsid w:val="002C5F4D"/>
    <w:rsid w:val="002D1D1A"/>
    <w:rsid w:val="002D26BE"/>
    <w:rsid w:val="002D4987"/>
    <w:rsid w:val="002D6151"/>
    <w:rsid w:val="002E55FE"/>
    <w:rsid w:val="002E7F90"/>
    <w:rsid w:val="002F1CFE"/>
    <w:rsid w:val="002F1FB1"/>
    <w:rsid w:val="002F205C"/>
    <w:rsid w:val="002F7F99"/>
    <w:rsid w:val="00300977"/>
    <w:rsid w:val="00304CC6"/>
    <w:rsid w:val="00306022"/>
    <w:rsid w:val="00306944"/>
    <w:rsid w:val="003074D6"/>
    <w:rsid w:val="00315085"/>
    <w:rsid w:val="00324F23"/>
    <w:rsid w:val="00326EF3"/>
    <w:rsid w:val="0032743B"/>
    <w:rsid w:val="003420B3"/>
    <w:rsid w:val="0034286F"/>
    <w:rsid w:val="00344124"/>
    <w:rsid w:val="00351FD8"/>
    <w:rsid w:val="0036644F"/>
    <w:rsid w:val="003716B1"/>
    <w:rsid w:val="00376F37"/>
    <w:rsid w:val="0038594B"/>
    <w:rsid w:val="00392415"/>
    <w:rsid w:val="00393980"/>
    <w:rsid w:val="00395081"/>
    <w:rsid w:val="003A1120"/>
    <w:rsid w:val="003A1828"/>
    <w:rsid w:val="003B387F"/>
    <w:rsid w:val="003C02FE"/>
    <w:rsid w:val="003C13BD"/>
    <w:rsid w:val="003C695E"/>
    <w:rsid w:val="003F2FF0"/>
    <w:rsid w:val="003F6020"/>
    <w:rsid w:val="003F72A9"/>
    <w:rsid w:val="00400040"/>
    <w:rsid w:val="004024A7"/>
    <w:rsid w:val="0040281B"/>
    <w:rsid w:val="0040496B"/>
    <w:rsid w:val="00405CF4"/>
    <w:rsid w:val="00405FB5"/>
    <w:rsid w:val="004106E4"/>
    <w:rsid w:val="00410EB3"/>
    <w:rsid w:val="00412CE2"/>
    <w:rsid w:val="0041433B"/>
    <w:rsid w:val="00414791"/>
    <w:rsid w:val="00420931"/>
    <w:rsid w:val="00425B3E"/>
    <w:rsid w:val="00432460"/>
    <w:rsid w:val="00436B45"/>
    <w:rsid w:val="00436E74"/>
    <w:rsid w:val="004416EB"/>
    <w:rsid w:val="00447918"/>
    <w:rsid w:val="00447D80"/>
    <w:rsid w:val="004504A3"/>
    <w:rsid w:val="004506DD"/>
    <w:rsid w:val="0045092B"/>
    <w:rsid w:val="00460FE6"/>
    <w:rsid w:val="004612D1"/>
    <w:rsid w:val="00462170"/>
    <w:rsid w:val="00463204"/>
    <w:rsid w:val="00463F28"/>
    <w:rsid w:val="00471E09"/>
    <w:rsid w:val="0047356F"/>
    <w:rsid w:val="004753AD"/>
    <w:rsid w:val="0048148A"/>
    <w:rsid w:val="00482962"/>
    <w:rsid w:val="00484895"/>
    <w:rsid w:val="004968ED"/>
    <w:rsid w:val="004A075B"/>
    <w:rsid w:val="004A284D"/>
    <w:rsid w:val="004B3A89"/>
    <w:rsid w:val="004B3AFF"/>
    <w:rsid w:val="004D2015"/>
    <w:rsid w:val="004D5BCC"/>
    <w:rsid w:val="004E096B"/>
    <w:rsid w:val="004E2507"/>
    <w:rsid w:val="004E27BC"/>
    <w:rsid w:val="004E422F"/>
    <w:rsid w:val="004E4B4E"/>
    <w:rsid w:val="004E4C71"/>
    <w:rsid w:val="004E73BF"/>
    <w:rsid w:val="004F479C"/>
    <w:rsid w:val="004F4CF1"/>
    <w:rsid w:val="004F72B6"/>
    <w:rsid w:val="004F775F"/>
    <w:rsid w:val="00505059"/>
    <w:rsid w:val="00506E1D"/>
    <w:rsid w:val="005162D9"/>
    <w:rsid w:val="00516F1A"/>
    <w:rsid w:val="005210B7"/>
    <w:rsid w:val="005216C2"/>
    <w:rsid w:val="00521DBE"/>
    <w:rsid w:val="00531DB2"/>
    <w:rsid w:val="005332A4"/>
    <w:rsid w:val="00533BFC"/>
    <w:rsid w:val="00533E12"/>
    <w:rsid w:val="00534A55"/>
    <w:rsid w:val="00543EE6"/>
    <w:rsid w:val="00553B08"/>
    <w:rsid w:val="00560E2D"/>
    <w:rsid w:val="0059354D"/>
    <w:rsid w:val="005A2063"/>
    <w:rsid w:val="005A43EC"/>
    <w:rsid w:val="005A7CF3"/>
    <w:rsid w:val="005B02DB"/>
    <w:rsid w:val="005B2380"/>
    <w:rsid w:val="005C2CBD"/>
    <w:rsid w:val="005D004E"/>
    <w:rsid w:val="005D0134"/>
    <w:rsid w:val="005D6490"/>
    <w:rsid w:val="005E0361"/>
    <w:rsid w:val="005E1CB6"/>
    <w:rsid w:val="005E20A1"/>
    <w:rsid w:val="005F3556"/>
    <w:rsid w:val="005F77EB"/>
    <w:rsid w:val="0060217E"/>
    <w:rsid w:val="00605B51"/>
    <w:rsid w:val="00610354"/>
    <w:rsid w:val="00624303"/>
    <w:rsid w:val="00630E29"/>
    <w:rsid w:val="0063391A"/>
    <w:rsid w:val="00643131"/>
    <w:rsid w:val="00643B0F"/>
    <w:rsid w:val="00644B24"/>
    <w:rsid w:val="00644DB6"/>
    <w:rsid w:val="00672CF5"/>
    <w:rsid w:val="00681217"/>
    <w:rsid w:val="006874C4"/>
    <w:rsid w:val="0069095D"/>
    <w:rsid w:val="00694B2B"/>
    <w:rsid w:val="006A2C74"/>
    <w:rsid w:val="006A4D5B"/>
    <w:rsid w:val="006A7633"/>
    <w:rsid w:val="006B0318"/>
    <w:rsid w:val="006B2FCE"/>
    <w:rsid w:val="006B5626"/>
    <w:rsid w:val="006B7866"/>
    <w:rsid w:val="006C31AC"/>
    <w:rsid w:val="006D2A65"/>
    <w:rsid w:val="006D34E7"/>
    <w:rsid w:val="006D4077"/>
    <w:rsid w:val="006D69BB"/>
    <w:rsid w:val="006D79E0"/>
    <w:rsid w:val="006E1197"/>
    <w:rsid w:val="006E7136"/>
    <w:rsid w:val="006F3447"/>
    <w:rsid w:val="006F7968"/>
    <w:rsid w:val="00702975"/>
    <w:rsid w:val="007037D9"/>
    <w:rsid w:val="00704056"/>
    <w:rsid w:val="00712585"/>
    <w:rsid w:val="0071260C"/>
    <w:rsid w:val="00723443"/>
    <w:rsid w:val="00732A70"/>
    <w:rsid w:val="00736FB7"/>
    <w:rsid w:val="00741992"/>
    <w:rsid w:val="00742026"/>
    <w:rsid w:val="00746A4E"/>
    <w:rsid w:val="0076168F"/>
    <w:rsid w:val="00761D2F"/>
    <w:rsid w:val="0076287F"/>
    <w:rsid w:val="00770FFF"/>
    <w:rsid w:val="0077359C"/>
    <w:rsid w:val="00775EEA"/>
    <w:rsid w:val="00785C14"/>
    <w:rsid w:val="007965F4"/>
    <w:rsid w:val="007A4742"/>
    <w:rsid w:val="007A5FF5"/>
    <w:rsid w:val="007A64A4"/>
    <w:rsid w:val="007A6913"/>
    <w:rsid w:val="007A79E3"/>
    <w:rsid w:val="007B2E0F"/>
    <w:rsid w:val="007C40EF"/>
    <w:rsid w:val="007D080A"/>
    <w:rsid w:val="007D195D"/>
    <w:rsid w:val="007D3BDA"/>
    <w:rsid w:val="007D598C"/>
    <w:rsid w:val="007E4311"/>
    <w:rsid w:val="007E4FBF"/>
    <w:rsid w:val="007E5142"/>
    <w:rsid w:val="007F1B41"/>
    <w:rsid w:val="00800A83"/>
    <w:rsid w:val="0080560C"/>
    <w:rsid w:val="00805D87"/>
    <w:rsid w:val="00811BF2"/>
    <w:rsid w:val="00812F86"/>
    <w:rsid w:val="00814CBC"/>
    <w:rsid w:val="00823168"/>
    <w:rsid w:val="0083043D"/>
    <w:rsid w:val="008378B6"/>
    <w:rsid w:val="0084442B"/>
    <w:rsid w:val="00844BA7"/>
    <w:rsid w:val="00847080"/>
    <w:rsid w:val="008506AC"/>
    <w:rsid w:val="008553D8"/>
    <w:rsid w:val="00855778"/>
    <w:rsid w:val="00857642"/>
    <w:rsid w:val="00862B06"/>
    <w:rsid w:val="00866DED"/>
    <w:rsid w:val="00877DC6"/>
    <w:rsid w:val="00880F3A"/>
    <w:rsid w:val="0088272E"/>
    <w:rsid w:val="00883377"/>
    <w:rsid w:val="00887635"/>
    <w:rsid w:val="00893E12"/>
    <w:rsid w:val="00895406"/>
    <w:rsid w:val="00895847"/>
    <w:rsid w:val="008A38DA"/>
    <w:rsid w:val="008A7F2A"/>
    <w:rsid w:val="008B32D9"/>
    <w:rsid w:val="008C0356"/>
    <w:rsid w:val="008C0AB2"/>
    <w:rsid w:val="008C20C1"/>
    <w:rsid w:val="008C45B6"/>
    <w:rsid w:val="008D0624"/>
    <w:rsid w:val="008D28AD"/>
    <w:rsid w:val="008D64AE"/>
    <w:rsid w:val="008E6E02"/>
    <w:rsid w:val="008F481D"/>
    <w:rsid w:val="0090167C"/>
    <w:rsid w:val="009019B4"/>
    <w:rsid w:val="0090494C"/>
    <w:rsid w:val="009076ED"/>
    <w:rsid w:val="00911413"/>
    <w:rsid w:val="00911B5F"/>
    <w:rsid w:val="00922243"/>
    <w:rsid w:val="00922289"/>
    <w:rsid w:val="0092249D"/>
    <w:rsid w:val="0092315D"/>
    <w:rsid w:val="0093263E"/>
    <w:rsid w:val="00932CAC"/>
    <w:rsid w:val="00932F9A"/>
    <w:rsid w:val="00934175"/>
    <w:rsid w:val="00940F98"/>
    <w:rsid w:val="009514B5"/>
    <w:rsid w:val="00952C04"/>
    <w:rsid w:val="00953FB6"/>
    <w:rsid w:val="009576F9"/>
    <w:rsid w:val="00960B66"/>
    <w:rsid w:val="00963DE1"/>
    <w:rsid w:val="00966B7B"/>
    <w:rsid w:val="00971723"/>
    <w:rsid w:val="00973B15"/>
    <w:rsid w:val="00976EFE"/>
    <w:rsid w:val="00977E21"/>
    <w:rsid w:val="00982846"/>
    <w:rsid w:val="00983340"/>
    <w:rsid w:val="00991141"/>
    <w:rsid w:val="00991832"/>
    <w:rsid w:val="0099382D"/>
    <w:rsid w:val="0099682C"/>
    <w:rsid w:val="009969D6"/>
    <w:rsid w:val="009A0AFF"/>
    <w:rsid w:val="009A390F"/>
    <w:rsid w:val="009A48B5"/>
    <w:rsid w:val="009A4CBA"/>
    <w:rsid w:val="009B09B1"/>
    <w:rsid w:val="009B147D"/>
    <w:rsid w:val="009B2ADB"/>
    <w:rsid w:val="009C2B1E"/>
    <w:rsid w:val="009C2E00"/>
    <w:rsid w:val="009C55FC"/>
    <w:rsid w:val="009C65BA"/>
    <w:rsid w:val="009C74A3"/>
    <w:rsid w:val="009D05A6"/>
    <w:rsid w:val="009D7391"/>
    <w:rsid w:val="009E2791"/>
    <w:rsid w:val="009E44CF"/>
    <w:rsid w:val="009E7965"/>
    <w:rsid w:val="009F39F5"/>
    <w:rsid w:val="00A02236"/>
    <w:rsid w:val="00A04FE3"/>
    <w:rsid w:val="00A11536"/>
    <w:rsid w:val="00A123BE"/>
    <w:rsid w:val="00A21243"/>
    <w:rsid w:val="00A2141F"/>
    <w:rsid w:val="00A21FD9"/>
    <w:rsid w:val="00A249FD"/>
    <w:rsid w:val="00A35B96"/>
    <w:rsid w:val="00A41C08"/>
    <w:rsid w:val="00A42721"/>
    <w:rsid w:val="00A42DA6"/>
    <w:rsid w:val="00A4788D"/>
    <w:rsid w:val="00A478DC"/>
    <w:rsid w:val="00A572E7"/>
    <w:rsid w:val="00A57957"/>
    <w:rsid w:val="00A6127E"/>
    <w:rsid w:val="00A6341D"/>
    <w:rsid w:val="00A66BA4"/>
    <w:rsid w:val="00A7187B"/>
    <w:rsid w:val="00A73F6B"/>
    <w:rsid w:val="00A77A60"/>
    <w:rsid w:val="00A82695"/>
    <w:rsid w:val="00A84F2F"/>
    <w:rsid w:val="00A851DF"/>
    <w:rsid w:val="00A87D10"/>
    <w:rsid w:val="00A92D8C"/>
    <w:rsid w:val="00A95047"/>
    <w:rsid w:val="00AA0730"/>
    <w:rsid w:val="00AA1F17"/>
    <w:rsid w:val="00AA3980"/>
    <w:rsid w:val="00AA65B3"/>
    <w:rsid w:val="00AA69FC"/>
    <w:rsid w:val="00AB0AE8"/>
    <w:rsid w:val="00AB2465"/>
    <w:rsid w:val="00AC337B"/>
    <w:rsid w:val="00AC3CBE"/>
    <w:rsid w:val="00AD0ACB"/>
    <w:rsid w:val="00AD28AF"/>
    <w:rsid w:val="00AD5AED"/>
    <w:rsid w:val="00AD6D70"/>
    <w:rsid w:val="00AE21DE"/>
    <w:rsid w:val="00AE4968"/>
    <w:rsid w:val="00AE4C63"/>
    <w:rsid w:val="00AE6461"/>
    <w:rsid w:val="00AF004A"/>
    <w:rsid w:val="00AF0279"/>
    <w:rsid w:val="00AF0CAB"/>
    <w:rsid w:val="00AF1DE0"/>
    <w:rsid w:val="00AF46CE"/>
    <w:rsid w:val="00AF5A98"/>
    <w:rsid w:val="00B0158A"/>
    <w:rsid w:val="00B13553"/>
    <w:rsid w:val="00B17060"/>
    <w:rsid w:val="00B23C54"/>
    <w:rsid w:val="00B24CFA"/>
    <w:rsid w:val="00B35F16"/>
    <w:rsid w:val="00B43A04"/>
    <w:rsid w:val="00B43F96"/>
    <w:rsid w:val="00B45640"/>
    <w:rsid w:val="00B45CAA"/>
    <w:rsid w:val="00B4776A"/>
    <w:rsid w:val="00B5282A"/>
    <w:rsid w:val="00B63CCA"/>
    <w:rsid w:val="00B64EC9"/>
    <w:rsid w:val="00B65776"/>
    <w:rsid w:val="00B66233"/>
    <w:rsid w:val="00B7206F"/>
    <w:rsid w:val="00B81547"/>
    <w:rsid w:val="00B879AF"/>
    <w:rsid w:val="00B87F61"/>
    <w:rsid w:val="00B91DB3"/>
    <w:rsid w:val="00B925D3"/>
    <w:rsid w:val="00B97D80"/>
    <w:rsid w:val="00BA0EFF"/>
    <w:rsid w:val="00BA768C"/>
    <w:rsid w:val="00BB59A4"/>
    <w:rsid w:val="00BC3C90"/>
    <w:rsid w:val="00BC6348"/>
    <w:rsid w:val="00BC63EF"/>
    <w:rsid w:val="00BC6504"/>
    <w:rsid w:val="00BD04C7"/>
    <w:rsid w:val="00BD305A"/>
    <w:rsid w:val="00BD36F3"/>
    <w:rsid w:val="00BD54CE"/>
    <w:rsid w:val="00BD6C30"/>
    <w:rsid w:val="00BE3BB5"/>
    <w:rsid w:val="00BF6D46"/>
    <w:rsid w:val="00BF6EF7"/>
    <w:rsid w:val="00C027B5"/>
    <w:rsid w:val="00C045AD"/>
    <w:rsid w:val="00C07B32"/>
    <w:rsid w:val="00C14B76"/>
    <w:rsid w:val="00C217C6"/>
    <w:rsid w:val="00C228BD"/>
    <w:rsid w:val="00C26614"/>
    <w:rsid w:val="00C34478"/>
    <w:rsid w:val="00C369A2"/>
    <w:rsid w:val="00C442F3"/>
    <w:rsid w:val="00C50D90"/>
    <w:rsid w:val="00C54AE9"/>
    <w:rsid w:val="00C61F79"/>
    <w:rsid w:val="00C634DC"/>
    <w:rsid w:val="00C6615A"/>
    <w:rsid w:val="00C67920"/>
    <w:rsid w:val="00C701A4"/>
    <w:rsid w:val="00C71F33"/>
    <w:rsid w:val="00C72E70"/>
    <w:rsid w:val="00C77C54"/>
    <w:rsid w:val="00C82F72"/>
    <w:rsid w:val="00C923EA"/>
    <w:rsid w:val="00C927E5"/>
    <w:rsid w:val="00C94961"/>
    <w:rsid w:val="00C95C10"/>
    <w:rsid w:val="00C9737B"/>
    <w:rsid w:val="00CA0110"/>
    <w:rsid w:val="00CA1F45"/>
    <w:rsid w:val="00CA6AC9"/>
    <w:rsid w:val="00CB2577"/>
    <w:rsid w:val="00CB3B59"/>
    <w:rsid w:val="00CB5354"/>
    <w:rsid w:val="00CB75C9"/>
    <w:rsid w:val="00CC4C03"/>
    <w:rsid w:val="00CC4C81"/>
    <w:rsid w:val="00CC4ED8"/>
    <w:rsid w:val="00CC4F35"/>
    <w:rsid w:val="00CC79E9"/>
    <w:rsid w:val="00CD2AE6"/>
    <w:rsid w:val="00CD3C7F"/>
    <w:rsid w:val="00CD3F99"/>
    <w:rsid w:val="00CE49C5"/>
    <w:rsid w:val="00CF0E47"/>
    <w:rsid w:val="00D00000"/>
    <w:rsid w:val="00D06499"/>
    <w:rsid w:val="00D06633"/>
    <w:rsid w:val="00D0729E"/>
    <w:rsid w:val="00D1036E"/>
    <w:rsid w:val="00D15338"/>
    <w:rsid w:val="00D166F1"/>
    <w:rsid w:val="00D20090"/>
    <w:rsid w:val="00D26C26"/>
    <w:rsid w:val="00D26EE3"/>
    <w:rsid w:val="00D32836"/>
    <w:rsid w:val="00D32B12"/>
    <w:rsid w:val="00D41835"/>
    <w:rsid w:val="00D44C2E"/>
    <w:rsid w:val="00D50674"/>
    <w:rsid w:val="00D50EF5"/>
    <w:rsid w:val="00D545D8"/>
    <w:rsid w:val="00D55542"/>
    <w:rsid w:val="00D56BD7"/>
    <w:rsid w:val="00D6400E"/>
    <w:rsid w:val="00D67821"/>
    <w:rsid w:val="00D70A5B"/>
    <w:rsid w:val="00D75697"/>
    <w:rsid w:val="00D82999"/>
    <w:rsid w:val="00D82C6F"/>
    <w:rsid w:val="00D833AB"/>
    <w:rsid w:val="00D87A3F"/>
    <w:rsid w:val="00D91EAD"/>
    <w:rsid w:val="00D93809"/>
    <w:rsid w:val="00D9534C"/>
    <w:rsid w:val="00D963C0"/>
    <w:rsid w:val="00DA1CD9"/>
    <w:rsid w:val="00DA3D16"/>
    <w:rsid w:val="00DA5740"/>
    <w:rsid w:val="00DB2C55"/>
    <w:rsid w:val="00DB43F9"/>
    <w:rsid w:val="00DB72D7"/>
    <w:rsid w:val="00DC6216"/>
    <w:rsid w:val="00DC6264"/>
    <w:rsid w:val="00DD66B6"/>
    <w:rsid w:val="00DE0549"/>
    <w:rsid w:val="00DE6ABD"/>
    <w:rsid w:val="00DF0346"/>
    <w:rsid w:val="00DF2B58"/>
    <w:rsid w:val="00DF4FA2"/>
    <w:rsid w:val="00DF6580"/>
    <w:rsid w:val="00DF793A"/>
    <w:rsid w:val="00E0425D"/>
    <w:rsid w:val="00E125AA"/>
    <w:rsid w:val="00E128F0"/>
    <w:rsid w:val="00E17088"/>
    <w:rsid w:val="00E22AC0"/>
    <w:rsid w:val="00E23D3C"/>
    <w:rsid w:val="00E2685F"/>
    <w:rsid w:val="00E35B58"/>
    <w:rsid w:val="00E36724"/>
    <w:rsid w:val="00E37EC1"/>
    <w:rsid w:val="00E441F4"/>
    <w:rsid w:val="00E4535D"/>
    <w:rsid w:val="00E60E38"/>
    <w:rsid w:val="00E62CE2"/>
    <w:rsid w:val="00E650FE"/>
    <w:rsid w:val="00E70600"/>
    <w:rsid w:val="00E70736"/>
    <w:rsid w:val="00E73840"/>
    <w:rsid w:val="00E751B3"/>
    <w:rsid w:val="00E76B20"/>
    <w:rsid w:val="00E80091"/>
    <w:rsid w:val="00E824CA"/>
    <w:rsid w:val="00E8671A"/>
    <w:rsid w:val="00EA666C"/>
    <w:rsid w:val="00EA6D52"/>
    <w:rsid w:val="00EB6D26"/>
    <w:rsid w:val="00EC0530"/>
    <w:rsid w:val="00EC1F25"/>
    <w:rsid w:val="00EC350A"/>
    <w:rsid w:val="00EC467E"/>
    <w:rsid w:val="00EC62AD"/>
    <w:rsid w:val="00EC70D0"/>
    <w:rsid w:val="00ED1261"/>
    <w:rsid w:val="00ED3542"/>
    <w:rsid w:val="00ED7947"/>
    <w:rsid w:val="00ED7A2A"/>
    <w:rsid w:val="00EE2590"/>
    <w:rsid w:val="00EE2B22"/>
    <w:rsid w:val="00EE30EA"/>
    <w:rsid w:val="00EE468B"/>
    <w:rsid w:val="00EE46FD"/>
    <w:rsid w:val="00EF68C2"/>
    <w:rsid w:val="00F0275D"/>
    <w:rsid w:val="00F04629"/>
    <w:rsid w:val="00F049A2"/>
    <w:rsid w:val="00F073E2"/>
    <w:rsid w:val="00F1026D"/>
    <w:rsid w:val="00F15723"/>
    <w:rsid w:val="00F212EA"/>
    <w:rsid w:val="00F23A51"/>
    <w:rsid w:val="00F23C95"/>
    <w:rsid w:val="00F25F10"/>
    <w:rsid w:val="00F32FBD"/>
    <w:rsid w:val="00F33DB1"/>
    <w:rsid w:val="00F34CE9"/>
    <w:rsid w:val="00F42CB6"/>
    <w:rsid w:val="00F43993"/>
    <w:rsid w:val="00F45284"/>
    <w:rsid w:val="00F45872"/>
    <w:rsid w:val="00F57804"/>
    <w:rsid w:val="00F61903"/>
    <w:rsid w:val="00F62E59"/>
    <w:rsid w:val="00F658AB"/>
    <w:rsid w:val="00F6728F"/>
    <w:rsid w:val="00F67CFD"/>
    <w:rsid w:val="00F71830"/>
    <w:rsid w:val="00F76A21"/>
    <w:rsid w:val="00F773F5"/>
    <w:rsid w:val="00F802E7"/>
    <w:rsid w:val="00F805BF"/>
    <w:rsid w:val="00F851BA"/>
    <w:rsid w:val="00F87832"/>
    <w:rsid w:val="00F910C8"/>
    <w:rsid w:val="00F91E84"/>
    <w:rsid w:val="00F93FE8"/>
    <w:rsid w:val="00F95221"/>
    <w:rsid w:val="00F953BA"/>
    <w:rsid w:val="00FA06D1"/>
    <w:rsid w:val="00FA2050"/>
    <w:rsid w:val="00FA2129"/>
    <w:rsid w:val="00FA4CF1"/>
    <w:rsid w:val="00FB3501"/>
    <w:rsid w:val="00FB4D61"/>
    <w:rsid w:val="00FB5FB1"/>
    <w:rsid w:val="00FC5A9F"/>
    <w:rsid w:val="00FC7519"/>
    <w:rsid w:val="00FC7ADA"/>
    <w:rsid w:val="00FD7E94"/>
    <w:rsid w:val="00FE0439"/>
    <w:rsid w:val="00FE0844"/>
    <w:rsid w:val="00FF07F6"/>
    <w:rsid w:val="00FF566E"/>
    <w:rsid w:val="00FF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203A54"/>
  <w15:chartTrackingRefBased/>
  <w15:docId w15:val="{4FCCDB7E-B951-4C67-B45F-3727E337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6BD7"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EucrosiaUPC" w:hAnsi="EucrosiaUPC" w:cs="EucrosiaUPC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EucrosiaUPC" w:hAnsi="EucrosiaUPC" w:cs="EucrosiaUPC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jc w:val="thaiDistribute"/>
      <w:outlineLvl w:val="2"/>
    </w:pPr>
    <w:rPr>
      <w:rFonts w:ascii="EucrosiaUPC" w:hAnsi="EucrosiaUPC" w:cs="EucrosiaUPC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left="720" w:firstLine="720"/>
      <w:jc w:val="center"/>
      <w:outlineLvl w:val="3"/>
    </w:pPr>
    <w:rPr>
      <w:rFonts w:ascii="EucrosiaUPC" w:hAnsi="EucrosiaUPC" w:cs="EucrosiaUPC"/>
      <w:sz w:val="32"/>
      <w:szCs w:val="32"/>
    </w:rPr>
  </w:style>
  <w:style w:type="paragraph" w:styleId="Heading5">
    <w:name w:val="heading 5"/>
    <w:basedOn w:val="Normal"/>
    <w:next w:val="Normal"/>
    <w:qFormat/>
    <w:pPr>
      <w:keepNext/>
      <w:ind w:left="720" w:firstLine="720"/>
      <w:outlineLvl w:val="4"/>
    </w:pPr>
    <w:rPr>
      <w:rFonts w:ascii="Browallia New" w:hAnsi="Browallia New" w:cs="Browallia New"/>
      <w:spacing w:val="-4"/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Browallia New" w:hAnsi="Browallia New" w:cs="Browallia New"/>
      <w:sz w:val="40"/>
      <w:szCs w:val="4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Browallia New" w:hAnsi="Browallia New" w:cs="Browallia New"/>
      <w:sz w:val="32"/>
      <w:szCs w:val="32"/>
      <w:u w:val="single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rFonts w:ascii="Browallia New" w:hAnsi="Browallia New" w:cs="Browallia New"/>
      <w:spacing w:val="-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Browallia New" w:hAnsi="Browallia New" w:cs="Browallia New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BodyTextChar"/>
    <w:pPr>
      <w:jc w:val="thaiDistribute"/>
    </w:pPr>
    <w:rPr>
      <w:rFonts w:ascii="EucrosiaUPC" w:hAnsi="EucrosiaUPC"/>
      <w:sz w:val="32"/>
      <w:szCs w:val="32"/>
      <w:lang w:val="x-none" w:eastAsia="x-none"/>
    </w:rPr>
  </w:style>
  <w:style w:type="character" w:styleId="Hyperlink">
    <w:name w:val="Hyperlink"/>
    <w:rPr>
      <w:color w:val="0000FF"/>
      <w:u w:val="single"/>
      <w:lang w:bidi="th-TH"/>
    </w:rPr>
  </w:style>
  <w:style w:type="paragraph" w:styleId="BodyText2">
    <w:name w:val="Body Text 2"/>
    <w:basedOn w:val="Normal"/>
    <w:rPr>
      <w:rFonts w:ascii="Browallia New" w:hAnsi="Browallia New" w:cs="Browallia New"/>
      <w:sz w:val="32"/>
      <w:szCs w:val="32"/>
    </w:rPr>
  </w:style>
  <w:style w:type="paragraph" w:styleId="BodyTextIndent">
    <w:name w:val="Body Text Indent"/>
    <w:basedOn w:val="Normal"/>
    <w:pPr>
      <w:tabs>
        <w:tab w:val="left" w:pos="0"/>
      </w:tabs>
      <w:ind w:firstLine="1275"/>
    </w:pPr>
    <w:rPr>
      <w:sz w:val="32"/>
      <w:szCs w:val="32"/>
    </w:rPr>
  </w:style>
  <w:style w:type="paragraph" w:styleId="BodyText3">
    <w:name w:val="Body Text 3"/>
    <w:basedOn w:val="Normal"/>
    <w:pPr>
      <w:jc w:val="center"/>
    </w:pPr>
    <w:rPr>
      <w:rFonts w:ascii="Browallia New" w:hAnsi="Browallia New" w:cs="Browallia New"/>
      <w:spacing w:val="-12"/>
      <w:sz w:val="22"/>
      <w:szCs w:val="22"/>
    </w:rPr>
  </w:style>
  <w:style w:type="paragraph" w:styleId="Date">
    <w:name w:val="Date"/>
    <w:basedOn w:val="Normal"/>
    <w:next w:val="Normal"/>
    <w:rsid w:val="009C65BA"/>
    <w:rPr>
      <w:rFonts w:cs="Cordia New"/>
      <w:szCs w:val="32"/>
    </w:rPr>
  </w:style>
  <w:style w:type="paragraph" w:styleId="BalloonText">
    <w:name w:val="Balloon Text"/>
    <w:basedOn w:val="Normal"/>
    <w:semiHidden/>
    <w:rsid w:val="006B2FCE"/>
    <w:rPr>
      <w:rFonts w:ascii="Tahoma" w:hAnsi="Tahoma"/>
      <w:sz w:val="16"/>
      <w:szCs w:val="18"/>
    </w:rPr>
  </w:style>
  <w:style w:type="table" w:styleId="TableGrid">
    <w:name w:val="Table Grid"/>
    <w:basedOn w:val="TableNormal"/>
    <w:rsid w:val="001A57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AF5A98"/>
    <w:rPr>
      <w:rFonts w:ascii="EucrosiaUPC" w:hAnsi="EucrosiaUPC" w:cs="EucrosiaUPC"/>
      <w:sz w:val="32"/>
      <w:szCs w:val="32"/>
    </w:rPr>
  </w:style>
  <w:style w:type="paragraph" w:styleId="NormalWeb">
    <w:name w:val="Normal (Web)"/>
    <w:basedOn w:val="Normal"/>
    <w:uiPriority w:val="99"/>
    <w:unhideWhenUsed/>
    <w:rsid w:val="00F33DB1"/>
    <w:pPr>
      <w:spacing w:before="100" w:beforeAutospacing="1" w:after="100" w:afterAutospacing="1"/>
    </w:pPr>
    <w:rPr>
      <w:rFonts w:ascii="Angsana New" w:eastAsia="Times New Roman" w:hAnsi="Angsana New"/>
    </w:rPr>
  </w:style>
  <w:style w:type="character" w:styleId="UnresolvedMention">
    <w:name w:val="Unresolved Mention"/>
    <w:basedOn w:val="DefaultParagraphFont"/>
    <w:uiPriority w:val="99"/>
    <w:semiHidden/>
    <w:unhideWhenUsed/>
    <w:rsid w:val="00262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9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udsarakorn.budriuna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liinter.irdpnru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ันทึกข้อความ</vt:lpstr>
      <vt:lpstr>บันทึกข้อความ</vt:lpstr>
    </vt:vector>
  </TitlesOfParts>
  <Company>Rajabhat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ข้อความ</dc:title>
  <dc:subject/>
  <dc:creator>digital</dc:creator>
  <cp:keywords/>
  <cp:lastModifiedBy>Saiizbud</cp:lastModifiedBy>
  <cp:revision>42</cp:revision>
  <cp:lastPrinted>2022-06-16T01:59:00Z</cp:lastPrinted>
  <dcterms:created xsi:type="dcterms:W3CDTF">2023-03-31T09:33:00Z</dcterms:created>
  <dcterms:modified xsi:type="dcterms:W3CDTF">2023-03-31T11:07:00Z</dcterms:modified>
</cp:coreProperties>
</file>